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A8D50" w14:textId="77777777" w:rsidR="00153BBC" w:rsidRDefault="00153BBC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/>
          <w:bCs/>
          <w:i/>
          <w:sz w:val="28"/>
          <w:szCs w:val="28"/>
        </w:rPr>
      </w:pPr>
    </w:p>
    <w:p w14:paraId="10B3DD59" w14:textId="7DEB1FC9" w:rsidR="00130C1D" w:rsidRPr="00130C1D" w:rsidRDefault="000C6F52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Cs/>
          <w:u w:val="single"/>
        </w:rPr>
      </w:pPr>
      <w:r>
        <w:rPr>
          <w:rFonts w:ascii="Arial Narrow" w:hAnsi="Arial Narrow" w:cs="Times New Roman"/>
          <w:b/>
          <w:bCs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CD2461" wp14:editId="408831C9">
                <wp:simplePos x="0" y="0"/>
                <wp:positionH relativeFrom="column">
                  <wp:posOffset>3562350</wp:posOffset>
                </wp:positionH>
                <wp:positionV relativeFrom="paragraph">
                  <wp:posOffset>352425</wp:posOffset>
                </wp:positionV>
                <wp:extent cx="1057275" cy="285750"/>
                <wp:effectExtent l="0" t="0" r="28575" b="1905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275" cy="28575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6ED8791" id="Oval 1" o:spid="_x0000_s1026" style="position:absolute;margin-left:280.5pt;margin-top:27.75pt;width:83.25pt;height:2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" filled="f" strokecolor="black [3213]" strokeweight=".5pt"/>
            </w:pict>
          </mc:Fallback>
        </mc:AlternateContent>
      </w:r>
      <w:r w:rsidR="009012CF" w:rsidRPr="00130C1D">
        <w:rPr>
          <w:rFonts w:ascii="Arial Narrow" w:hAnsi="Arial Narrow" w:cs="Times New Roman"/>
          <w:b/>
          <w:bCs/>
          <w:i/>
          <w:sz w:val="28"/>
          <w:szCs w:val="28"/>
        </w:rPr>
        <w:t>R</w:t>
      </w:r>
      <w:r w:rsidR="00F16A1C" w:rsidRPr="00130C1D">
        <w:rPr>
          <w:rFonts w:ascii="Arial Narrow" w:hAnsi="Arial Narrow" w:cs="Times New Roman"/>
          <w:b/>
          <w:bCs/>
          <w:i/>
          <w:sz w:val="28"/>
          <w:szCs w:val="28"/>
        </w:rPr>
        <w:t>eport</w:t>
      </w:r>
      <w:r w:rsidR="009012CF" w:rsidRPr="00130C1D">
        <w:rPr>
          <w:rFonts w:ascii="Arial Narrow" w:hAnsi="Arial Narrow" w:cs="Times New Roman"/>
          <w:b/>
          <w:bCs/>
          <w:i/>
          <w:sz w:val="28"/>
          <w:szCs w:val="28"/>
        </w:rPr>
        <w:t xml:space="preserve"> to the Faculty Senate Executive Committee</w:t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 w:rsidRPr="00130C1D">
        <w:rPr>
          <w:rFonts w:ascii="Arial Narrow" w:hAnsi="Arial Narrow" w:cs="Times New Roman"/>
          <w:b/>
          <w:bCs/>
        </w:rPr>
        <w:t xml:space="preserve">Date: </w:t>
      </w:r>
      <w:r w:rsidR="00A86014">
        <w:rPr>
          <w:rFonts w:ascii="Arial Narrow" w:hAnsi="Arial Narrow" w:cs="Times New Roman"/>
        </w:rPr>
        <w:t>4/11/25</w:t>
      </w:r>
    </w:p>
    <w:p w14:paraId="5F3F51FB" w14:textId="00993009" w:rsidR="00C923CF" w:rsidRPr="00130C1D" w:rsidRDefault="006F50A9" w:rsidP="006F50A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“x” or circle:</w:t>
      </w:r>
      <w:proofErr w:type="gramStart"/>
      <w:r w:rsid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 xml:space="preserve"> </w:t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9C1EB1">
        <w:rPr>
          <w:rFonts w:ascii="Arial Narrow" w:hAnsi="Arial Narrow" w:cs="Times New Roman"/>
        </w:rPr>
        <w:t>Mid</w:t>
      </w:r>
      <w:proofErr w:type="gramEnd"/>
      <w:r w:rsidR="00C923CF" w:rsidRPr="009C1EB1">
        <w:rPr>
          <w:rFonts w:ascii="Arial Narrow" w:hAnsi="Arial Narrow" w:cs="Times New Roman"/>
        </w:rPr>
        <w:t>-year report</w:t>
      </w:r>
      <w:r w:rsidR="00C923CF" w:rsidRPr="009C1EB1">
        <w:rPr>
          <w:rFonts w:ascii="Arial Narrow" w:hAnsi="Arial Narrow" w:cs="Times New Roman"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0C6F52">
        <w:rPr>
          <w:rFonts w:ascii="Arial Narrow" w:hAnsi="Arial Narrow" w:cs="Times New Roman"/>
          <w:b/>
          <w:bCs/>
        </w:rPr>
        <w:tab/>
      </w:r>
      <w:r w:rsidR="000C6F52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>Year-end report</w:t>
      </w:r>
    </w:p>
    <w:p w14:paraId="1B39024C" w14:textId="77777777" w:rsidR="00C923CF" w:rsidRPr="00130C1D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7519D79A" w14:textId="05F1507C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Committee Name</w:t>
      </w:r>
      <w:r w:rsidR="006F50A9" w:rsidRPr="00130C1D">
        <w:rPr>
          <w:rFonts w:ascii="Arial Narrow" w:hAnsi="Arial Narrow" w:cs="Times New Roman"/>
        </w:rPr>
        <w:t xml:space="preserve">: </w:t>
      </w:r>
      <w:r w:rsidR="00F261D0">
        <w:rPr>
          <w:rFonts w:ascii="Arial Narrow" w:hAnsi="Arial Narrow" w:cs="Times New Roman"/>
          <w:u w:val="single"/>
        </w:rPr>
        <w:t>University Undergraduate Curriculum Committee (UUCC)</w:t>
      </w:r>
    </w:p>
    <w:p w14:paraId="7B711F69" w14:textId="775116E6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u w:val="single"/>
        </w:rPr>
      </w:pPr>
      <w:r w:rsidRPr="00130C1D">
        <w:rPr>
          <w:rFonts w:ascii="Arial Narrow" w:hAnsi="Arial Narrow" w:cs="Times New Roman"/>
          <w:b/>
          <w:bCs/>
        </w:rPr>
        <w:t>Chair</w:t>
      </w:r>
      <w:r w:rsidR="0086319C" w:rsidRPr="00130C1D">
        <w:rPr>
          <w:rFonts w:ascii="Arial Narrow" w:hAnsi="Arial Narrow" w:cs="Times New Roman"/>
          <w:b/>
          <w:bCs/>
        </w:rPr>
        <w:t xml:space="preserve"> or Co-Chairs</w:t>
      </w:r>
      <w:r w:rsidR="00F16A1C" w:rsidRPr="00130C1D">
        <w:rPr>
          <w:rFonts w:ascii="Arial Narrow" w:hAnsi="Arial Narrow" w:cs="Times New Roman"/>
          <w:b/>
          <w:bCs/>
        </w:rPr>
        <w:t xml:space="preserve">: </w:t>
      </w:r>
      <w:r w:rsidR="00BD0273">
        <w:rPr>
          <w:rFonts w:ascii="Arial Narrow" w:hAnsi="Arial Narrow" w:cs="Times New Roman"/>
          <w:u w:val="single"/>
        </w:rPr>
        <w:t>Natalie Ellis</w:t>
      </w:r>
      <w:r w:rsidR="00AD0209" w:rsidRPr="00AD0209">
        <w:rPr>
          <w:rFonts w:ascii="Arial Narrow" w:hAnsi="Arial Narrow" w:cs="Times New Roman"/>
          <w:u w:val="single"/>
        </w:rPr>
        <w:t xml:space="preserve"> &amp; Courtney Glazer (provost-designee)</w:t>
      </w:r>
    </w:p>
    <w:p w14:paraId="3DCEF1B6" w14:textId="3D717CA2" w:rsidR="00590069" w:rsidRDefault="00F16A1C" w:rsidP="00AD02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etings</w:t>
      </w:r>
      <w:r w:rsidR="009012CF" w:rsidRPr="00130C1D">
        <w:rPr>
          <w:rFonts w:ascii="Arial Narrow" w:hAnsi="Arial Narrow" w:cs="Times New Roman"/>
          <w:b/>
        </w:rPr>
        <w:t xml:space="preserve"> for the </w:t>
      </w:r>
      <w:r w:rsidR="00BA4745" w:rsidRPr="00130C1D">
        <w:rPr>
          <w:rFonts w:ascii="Arial Narrow" w:hAnsi="Arial Narrow" w:cs="Times New Roman"/>
          <w:b/>
        </w:rPr>
        <w:t>term/</w:t>
      </w:r>
      <w:r w:rsidR="009012CF" w:rsidRPr="00130C1D">
        <w:rPr>
          <w:rFonts w:ascii="Arial Narrow" w:hAnsi="Arial Narrow" w:cs="Times New Roman"/>
          <w:b/>
        </w:rPr>
        <w:t>year:</w:t>
      </w:r>
      <w:r w:rsidR="009012CF" w:rsidRPr="00130C1D">
        <w:rPr>
          <w:rFonts w:ascii="Arial Narrow" w:hAnsi="Arial Narrow" w:cs="Times New Roman"/>
        </w:rPr>
        <w:t xml:space="preserve"> </w:t>
      </w:r>
    </w:p>
    <w:p w14:paraId="62387BC1" w14:textId="77777777" w:rsidR="00AD0209" w:rsidRDefault="00AD0209" w:rsidP="00AD02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  <w:sectPr w:rsidR="00AD0209" w:rsidSect="000857B1">
          <w:pgSz w:w="12240" w:h="15840"/>
          <w:pgMar w:top="630" w:right="720" w:bottom="540" w:left="720" w:header="720" w:footer="720" w:gutter="0"/>
          <w:cols w:space="720"/>
          <w:docGrid w:linePitch="360"/>
        </w:sectPr>
      </w:pPr>
    </w:p>
    <w:p w14:paraId="3CC2503C" w14:textId="77777777" w:rsidR="00B0163D" w:rsidRPr="00B0163D" w:rsidRDefault="00B0163D" w:rsidP="00B0163D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B0163D">
        <w:rPr>
          <w:rFonts w:ascii="Arial Narrow" w:hAnsi="Arial Narrow" w:cs="Times New Roman"/>
        </w:rPr>
        <w:t>Sep 4, 2024</w:t>
      </w:r>
    </w:p>
    <w:p w14:paraId="058CDFB3" w14:textId="288773B3" w:rsidR="00B0163D" w:rsidRPr="00B0163D" w:rsidRDefault="00B0163D" w:rsidP="00B0163D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B0163D">
        <w:rPr>
          <w:rFonts w:ascii="Arial Narrow" w:hAnsi="Arial Narrow" w:cs="Times New Roman"/>
        </w:rPr>
        <w:t>Oct 2, 2024</w:t>
      </w:r>
    </w:p>
    <w:p w14:paraId="086E7799" w14:textId="77777777" w:rsidR="00B0163D" w:rsidRPr="00B0163D" w:rsidRDefault="00B0163D" w:rsidP="00B0163D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B0163D">
        <w:rPr>
          <w:rFonts w:ascii="Arial Narrow" w:hAnsi="Arial Narrow" w:cs="Times New Roman"/>
        </w:rPr>
        <w:t>Nov 6, 2024</w:t>
      </w:r>
    </w:p>
    <w:p w14:paraId="10EEEA72" w14:textId="77777777" w:rsidR="00B0163D" w:rsidRPr="00B0163D" w:rsidRDefault="00B0163D" w:rsidP="00B0163D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B0163D">
        <w:rPr>
          <w:rFonts w:ascii="Arial Narrow" w:hAnsi="Arial Narrow" w:cs="Times New Roman"/>
        </w:rPr>
        <w:t>Dec 4, 2024</w:t>
      </w:r>
    </w:p>
    <w:p w14:paraId="38A4E44B" w14:textId="77777777" w:rsidR="00B0163D" w:rsidRPr="00B0163D" w:rsidRDefault="00B0163D" w:rsidP="00B0163D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B0163D">
        <w:rPr>
          <w:rFonts w:ascii="Arial Narrow" w:hAnsi="Arial Narrow" w:cs="Times New Roman"/>
        </w:rPr>
        <w:t>Feb 5, 2025</w:t>
      </w:r>
    </w:p>
    <w:p w14:paraId="28D6D2A9" w14:textId="77777777" w:rsidR="00B0163D" w:rsidRPr="00B0163D" w:rsidRDefault="00B0163D" w:rsidP="00B0163D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B0163D">
        <w:rPr>
          <w:rFonts w:ascii="Arial Narrow" w:hAnsi="Arial Narrow" w:cs="Times New Roman"/>
        </w:rPr>
        <w:t>Mar 5, 2025</w:t>
      </w:r>
    </w:p>
    <w:p w14:paraId="05076FE9" w14:textId="77777777" w:rsidR="00B0163D" w:rsidRDefault="00B0163D" w:rsidP="00B0163D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B0163D">
        <w:rPr>
          <w:rFonts w:ascii="Arial Narrow" w:hAnsi="Arial Narrow" w:cs="Times New Roman"/>
        </w:rPr>
        <w:t>April 2, 2025</w:t>
      </w:r>
    </w:p>
    <w:p w14:paraId="0E1B3F0D" w14:textId="77777777" w:rsidR="00B0163D" w:rsidRDefault="00B0163D" w:rsidP="00B0163D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May 7, 2025 (yet to come)</w:t>
      </w:r>
    </w:p>
    <w:p w14:paraId="2BF08FA1" w14:textId="2B1039D5" w:rsidR="00B0163D" w:rsidRPr="00B0163D" w:rsidRDefault="00B0163D" w:rsidP="00B0163D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  <w:sectPr w:rsidR="00B0163D" w:rsidRPr="00B0163D" w:rsidSect="00B0163D">
          <w:type w:val="continuous"/>
          <w:pgSz w:w="12240" w:h="15840"/>
          <w:pgMar w:top="630" w:right="6480" w:bottom="540" w:left="720" w:header="720" w:footer="720" w:gutter="0"/>
          <w:cols w:num="2" w:space="180"/>
          <w:docGrid w:linePitch="360"/>
        </w:sectPr>
      </w:pPr>
      <w:r>
        <w:rPr>
          <w:rFonts w:ascii="Arial Narrow" w:hAnsi="Arial Narrow" w:cs="Times New Roman"/>
        </w:rPr>
        <w:t>June 4, 2025 (yet to come)</w:t>
      </w:r>
    </w:p>
    <w:p w14:paraId="34775A67" w14:textId="77777777" w:rsidR="00F261D0" w:rsidRDefault="00F261D0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0A3A5687" w14:textId="12D5F07B" w:rsidR="00F16A1C" w:rsidRPr="00130C1D" w:rsidRDefault="00F16A1C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mbership and Attendanc</w:t>
      </w:r>
      <w:r w:rsidRPr="00AD0209">
        <w:rPr>
          <w:rFonts w:ascii="Arial Narrow" w:hAnsi="Arial Narrow" w:cs="Times New Roman"/>
          <w:b/>
          <w:bCs/>
        </w:rPr>
        <w:t>e</w:t>
      </w:r>
      <w:r w:rsidR="009012CF" w:rsidRPr="00130C1D">
        <w:rPr>
          <w:rFonts w:ascii="Arial Narrow" w:hAnsi="Arial Narrow" w:cs="Times New Roman"/>
        </w:rPr>
        <w:t>:</w:t>
      </w:r>
    </w:p>
    <w:p w14:paraId="1BA2C868" w14:textId="77777777" w:rsidR="00183909" w:rsidRPr="00130C1D" w:rsidRDefault="0018390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 Narrow" w:hAnsi="Arial Narrow" w:cs="Times New Roman"/>
          <w:sz w:val="24"/>
          <w:szCs w:val="24"/>
        </w:rPr>
      </w:pPr>
    </w:p>
    <w:tbl>
      <w:tblPr>
        <w:tblStyle w:val="TableGrid"/>
        <w:tblW w:w="107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0"/>
        <w:gridCol w:w="1466"/>
        <w:gridCol w:w="2174"/>
        <w:gridCol w:w="900"/>
        <w:gridCol w:w="990"/>
        <w:gridCol w:w="1620"/>
        <w:gridCol w:w="1430"/>
      </w:tblGrid>
      <w:tr w:rsidR="00B0163D" w:rsidRPr="0000320B" w14:paraId="4AA0415F" w14:textId="77777777" w:rsidTr="008C3B81">
        <w:tc>
          <w:tcPr>
            <w:tcW w:w="2210" w:type="dxa"/>
            <w:vAlign w:val="center"/>
          </w:tcPr>
          <w:p w14:paraId="46F665BF" w14:textId="77777777" w:rsidR="00B0163D" w:rsidRPr="008D0278" w:rsidRDefault="00B0163D" w:rsidP="008C3B81">
            <w:pPr>
              <w:autoSpaceDE w:val="0"/>
              <w:autoSpaceDN w:val="0"/>
              <w:adjustRightInd w:val="0"/>
              <w:jc w:val="center"/>
              <w:rPr>
                <w:b/>
                <w:szCs w:val="20"/>
              </w:rPr>
            </w:pPr>
            <w:r w:rsidRPr="008D0278">
              <w:rPr>
                <w:b/>
                <w:szCs w:val="20"/>
              </w:rPr>
              <w:t>Group</w:t>
            </w:r>
          </w:p>
        </w:tc>
        <w:tc>
          <w:tcPr>
            <w:tcW w:w="3640" w:type="dxa"/>
            <w:gridSpan w:val="2"/>
            <w:vAlign w:val="center"/>
          </w:tcPr>
          <w:p w14:paraId="75AA3829" w14:textId="77777777" w:rsidR="00B0163D" w:rsidRPr="008D0278" w:rsidRDefault="00B0163D" w:rsidP="008C3B81">
            <w:pPr>
              <w:autoSpaceDE w:val="0"/>
              <w:autoSpaceDN w:val="0"/>
              <w:adjustRightInd w:val="0"/>
              <w:jc w:val="center"/>
              <w:rPr>
                <w:b/>
                <w:szCs w:val="20"/>
              </w:rPr>
            </w:pPr>
            <w:r w:rsidRPr="008D0278">
              <w:rPr>
                <w:b/>
                <w:szCs w:val="20"/>
              </w:rPr>
              <w:t>Name</w:t>
            </w:r>
          </w:p>
        </w:tc>
        <w:tc>
          <w:tcPr>
            <w:tcW w:w="900" w:type="dxa"/>
            <w:vAlign w:val="center"/>
          </w:tcPr>
          <w:p w14:paraId="1E396CB1" w14:textId="77777777" w:rsidR="00B0163D" w:rsidRPr="008D0278" w:rsidRDefault="00B0163D" w:rsidP="008C3B81">
            <w:pPr>
              <w:autoSpaceDE w:val="0"/>
              <w:autoSpaceDN w:val="0"/>
              <w:adjustRightInd w:val="0"/>
              <w:jc w:val="center"/>
              <w:rPr>
                <w:b/>
                <w:szCs w:val="20"/>
              </w:rPr>
            </w:pPr>
            <w:r w:rsidRPr="008D0278">
              <w:rPr>
                <w:b/>
                <w:szCs w:val="20"/>
              </w:rPr>
              <w:t>Dept.</w:t>
            </w:r>
          </w:p>
        </w:tc>
        <w:tc>
          <w:tcPr>
            <w:tcW w:w="990" w:type="dxa"/>
            <w:vAlign w:val="center"/>
          </w:tcPr>
          <w:p w14:paraId="1C0B7614" w14:textId="77777777" w:rsidR="00B0163D" w:rsidRPr="008D0278" w:rsidRDefault="00B0163D" w:rsidP="008C3B81">
            <w:pPr>
              <w:autoSpaceDE w:val="0"/>
              <w:autoSpaceDN w:val="0"/>
              <w:adjustRightInd w:val="0"/>
              <w:jc w:val="center"/>
              <w:rPr>
                <w:b/>
                <w:szCs w:val="20"/>
              </w:rPr>
            </w:pPr>
            <w:r w:rsidRPr="008D0278">
              <w:rPr>
                <w:b/>
                <w:szCs w:val="20"/>
              </w:rPr>
              <w:t>Term ends</w:t>
            </w:r>
          </w:p>
        </w:tc>
        <w:tc>
          <w:tcPr>
            <w:tcW w:w="1620" w:type="dxa"/>
            <w:vAlign w:val="center"/>
          </w:tcPr>
          <w:p w14:paraId="7EBDA472" w14:textId="77777777" w:rsidR="00B0163D" w:rsidRPr="008D0278" w:rsidRDefault="00B0163D" w:rsidP="008C3B81">
            <w:pPr>
              <w:autoSpaceDE w:val="0"/>
              <w:autoSpaceDN w:val="0"/>
              <w:adjustRightInd w:val="0"/>
              <w:jc w:val="center"/>
              <w:rPr>
                <w:b/>
                <w:szCs w:val="20"/>
              </w:rPr>
            </w:pPr>
            <w:r w:rsidRPr="008D0278">
              <w:rPr>
                <w:b/>
                <w:szCs w:val="20"/>
              </w:rPr>
              <w:t>Meetings Attended</w:t>
            </w:r>
          </w:p>
        </w:tc>
        <w:tc>
          <w:tcPr>
            <w:tcW w:w="1430" w:type="dxa"/>
            <w:vAlign w:val="center"/>
          </w:tcPr>
          <w:p w14:paraId="4C5A98AF" w14:textId="77777777" w:rsidR="00B0163D" w:rsidRPr="008D0278" w:rsidRDefault="00B0163D" w:rsidP="008C3B81">
            <w:pPr>
              <w:autoSpaceDE w:val="0"/>
              <w:autoSpaceDN w:val="0"/>
              <w:adjustRightInd w:val="0"/>
              <w:jc w:val="center"/>
              <w:rPr>
                <w:b/>
                <w:szCs w:val="20"/>
              </w:rPr>
            </w:pPr>
            <w:r w:rsidRPr="008D0278">
              <w:rPr>
                <w:b/>
                <w:szCs w:val="20"/>
              </w:rPr>
              <w:t>Meetings Absent (# Excused)</w:t>
            </w:r>
          </w:p>
        </w:tc>
      </w:tr>
      <w:tr w:rsidR="00B0163D" w:rsidRPr="00DD63CD" w14:paraId="629797C0" w14:textId="77777777" w:rsidTr="008C3B81">
        <w:tc>
          <w:tcPr>
            <w:tcW w:w="10790" w:type="dxa"/>
            <w:gridSpan w:val="7"/>
          </w:tcPr>
          <w:p w14:paraId="00F8C483" w14:textId="77777777" w:rsidR="00B0163D" w:rsidRPr="0000320B" w:rsidRDefault="00B0163D" w:rsidP="008C3B81">
            <w:pPr>
              <w:autoSpaceDE w:val="0"/>
              <w:autoSpaceDN w:val="0"/>
              <w:adjustRightInd w:val="0"/>
              <w:rPr>
                <w:b/>
                <w:sz w:val="24"/>
              </w:rPr>
            </w:pPr>
            <w:r>
              <w:rPr>
                <w:b/>
                <w:sz w:val="24"/>
              </w:rPr>
              <w:t>Senate Appointees</w:t>
            </w:r>
          </w:p>
        </w:tc>
      </w:tr>
      <w:tr w:rsidR="00B0163D" w:rsidRPr="00DD63CD" w14:paraId="4ED33E57" w14:textId="77777777" w:rsidTr="008C3B81">
        <w:tc>
          <w:tcPr>
            <w:tcW w:w="2210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6CA58980" w14:textId="77777777" w:rsidR="00B0163D" w:rsidRPr="001171A4" w:rsidRDefault="00B0163D" w:rsidP="008C3B81">
            <w:r w:rsidRPr="001171A4">
              <w:t>Group I</w:t>
            </w:r>
          </w:p>
        </w:tc>
        <w:tc>
          <w:tcPr>
            <w:tcW w:w="146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598D642" w14:textId="77777777" w:rsidR="00B0163D" w:rsidRPr="006B697B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atalie</w:t>
            </w:r>
          </w:p>
        </w:tc>
        <w:tc>
          <w:tcPr>
            <w:tcW w:w="2174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73606509" w14:textId="77777777" w:rsidR="00B0163D" w:rsidRPr="006B697B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llis</w:t>
            </w: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5410F9E9" w14:textId="77777777" w:rsidR="00B0163D" w:rsidRPr="001171A4" w:rsidRDefault="00B0163D" w:rsidP="008C3B81">
            <w:pPr>
              <w:autoSpaceDE w:val="0"/>
              <w:autoSpaceDN w:val="0"/>
              <w:adjustRightInd w:val="0"/>
            </w:pPr>
            <w:r>
              <w:t>CVAD</w:t>
            </w:r>
          </w:p>
        </w:tc>
        <w:tc>
          <w:tcPr>
            <w:tcW w:w="99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2A50525D" w14:textId="77777777" w:rsidR="00B0163D" w:rsidRPr="00F16A64" w:rsidRDefault="00B0163D" w:rsidP="008C3B81">
            <w:pPr>
              <w:autoSpaceDE w:val="0"/>
              <w:autoSpaceDN w:val="0"/>
              <w:adjustRightInd w:val="0"/>
            </w:pPr>
            <w:r>
              <w:t>2025</w:t>
            </w:r>
          </w:p>
        </w:tc>
        <w:tc>
          <w:tcPr>
            <w:tcW w:w="162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667470C8" w14:textId="77777777" w:rsidR="00B0163D" w:rsidRPr="001171A4" w:rsidRDefault="00B0163D" w:rsidP="008C3B81">
            <w:pPr>
              <w:autoSpaceDE w:val="0"/>
              <w:autoSpaceDN w:val="0"/>
              <w:adjustRightInd w:val="0"/>
              <w:jc w:val="center"/>
            </w:pPr>
            <w:r>
              <w:t>7</w:t>
            </w:r>
          </w:p>
        </w:tc>
        <w:tc>
          <w:tcPr>
            <w:tcW w:w="1430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1C178EF0" w14:textId="77777777" w:rsidR="00B0163D" w:rsidRDefault="00B0163D" w:rsidP="008C3B81">
            <w:r>
              <w:t>0(0)</w:t>
            </w:r>
          </w:p>
        </w:tc>
      </w:tr>
      <w:tr w:rsidR="00B0163D" w:rsidRPr="00DD63CD" w14:paraId="5D500B9B" w14:textId="77777777" w:rsidTr="008C3B81">
        <w:tc>
          <w:tcPr>
            <w:tcW w:w="2210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190B6F71" w14:textId="77777777" w:rsidR="00B0163D" w:rsidRPr="001171A4" w:rsidRDefault="00B0163D" w:rsidP="008C3B81">
            <w:r w:rsidRPr="001171A4">
              <w:t>Group I</w:t>
            </w:r>
          </w:p>
        </w:tc>
        <w:tc>
          <w:tcPr>
            <w:tcW w:w="146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6BF01BD" w14:textId="77777777" w:rsidR="00B0163D" w:rsidRPr="001171A4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sther</w:t>
            </w:r>
          </w:p>
        </w:tc>
        <w:tc>
          <w:tcPr>
            <w:tcW w:w="2174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48B298A2" w14:textId="77777777" w:rsidR="00B0163D" w:rsidRPr="001171A4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anchez-</w:t>
            </w:r>
            <w:proofErr w:type="spellStart"/>
            <w:r>
              <w:rPr>
                <w:rFonts w:ascii="Calibri" w:hAnsi="Calibri"/>
                <w:color w:val="000000"/>
              </w:rPr>
              <w:t>Courto</w:t>
            </w:r>
            <w:proofErr w:type="spellEnd"/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06966B0D" w14:textId="77777777" w:rsidR="00B0163D" w:rsidRPr="001171A4" w:rsidRDefault="00B0163D" w:rsidP="008C3B81">
            <w:pPr>
              <w:autoSpaceDE w:val="0"/>
              <w:autoSpaceDN w:val="0"/>
              <w:adjustRightInd w:val="0"/>
            </w:pPr>
            <w:r>
              <w:t>SPAN</w:t>
            </w:r>
          </w:p>
        </w:tc>
        <w:tc>
          <w:tcPr>
            <w:tcW w:w="99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53959049" w14:textId="77777777" w:rsidR="00B0163D" w:rsidRPr="00F16A64" w:rsidRDefault="00B0163D" w:rsidP="008C3B81">
            <w:pPr>
              <w:autoSpaceDE w:val="0"/>
              <w:autoSpaceDN w:val="0"/>
              <w:adjustRightInd w:val="0"/>
            </w:pPr>
            <w:r>
              <w:t>2026</w:t>
            </w:r>
          </w:p>
        </w:tc>
        <w:tc>
          <w:tcPr>
            <w:tcW w:w="162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2BCD340F" w14:textId="77777777" w:rsidR="00B0163D" w:rsidRDefault="00B0163D" w:rsidP="008C3B81">
            <w:pPr>
              <w:autoSpaceDE w:val="0"/>
              <w:autoSpaceDN w:val="0"/>
              <w:adjustRightInd w:val="0"/>
              <w:jc w:val="center"/>
            </w:pPr>
            <w:r>
              <w:t>4</w:t>
            </w:r>
          </w:p>
        </w:tc>
        <w:tc>
          <w:tcPr>
            <w:tcW w:w="1430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7A5300BB" w14:textId="77777777" w:rsidR="00B0163D" w:rsidRDefault="00B0163D" w:rsidP="008C3B81">
            <w:r>
              <w:t>3(0)</w:t>
            </w:r>
          </w:p>
        </w:tc>
      </w:tr>
      <w:tr w:rsidR="00B0163D" w:rsidRPr="00DD63CD" w14:paraId="77A727F9" w14:textId="77777777" w:rsidTr="008C3B81">
        <w:tc>
          <w:tcPr>
            <w:tcW w:w="2210" w:type="dxa"/>
            <w:tcBorders>
              <w:right w:val="dotted" w:sz="4" w:space="0" w:color="auto"/>
            </w:tcBorders>
          </w:tcPr>
          <w:p w14:paraId="62DA14F2" w14:textId="77777777" w:rsidR="00B0163D" w:rsidRPr="001171A4" w:rsidRDefault="00B0163D" w:rsidP="008C3B81">
            <w:r w:rsidRPr="001171A4">
              <w:t>Group II</w:t>
            </w:r>
          </w:p>
        </w:tc>
        <w:tc>
          <w:tcPr>
            <w:tcW w:w="146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362675F" w14:textId="77777777" w:rsidR="00B0163D" w:rsidRPr="001171A4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Bryan</w:t>
            </w:r>
          </w:p>
        </w:tc>
        <w:tc>
          <w:tcPr>
            <w:tcW w:w="2174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51249116" w14:textId="77777777" w:rsidR="00B0163D" w:rsidRPr="001171A4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Conn</w:t>
            </w: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02DED036" w14:textId="77777777" w:rsidR="00B0163D" w:rsidRPr="001171A4" w:rsidRDefault="00B0163D" w:rsidP="008C3B81">
            <w:pPr>
              <w:autoSpaceDE w:val="0"/>
              <w:autoSpaceDN w:val="0"/>
              <w:adjustRightInd w:val="0"/>
            </w:pPr>
            <w:r>
              <w:t>ENGL</w:t>
            </w:r>
          </w:p>
        </w:tc>
        <w:tc>
          <w:tcPr>
            <w:tcW w:w="990" w:type="dxa"/>
            <w:tcBorders>
              <w:left w:val="dotted" w:sz="4" w:space="0" w:color="auto"/>
              <w:right w:val="dotted" w:sz="4" w:space="0" w:color="auto"/>
            </w:tcBorders>
          </w:tcPr>
          <w:p w14:paraId="38E66B94" w14:textId="77777777" w:rsidR="00B0163D" w:rsidRPr="00F16A64" w:rsidRDefault="00B0163D" w:rsidP="008C3B81">
            <w:pPr>
              <w:autoSpaceDE w:val="0"/>
              <w:autoSpaceDN w:val="0"/>
              <w:adjustRightInd w:val="0"/>
            </w:pPr>
            <w:r>
              <w:t>2026</w:t>
            </w:r>
          </w:p>
        </w:tc>
        <w:tc>
          <w:tcPr>
            <w:tcW w:w="1620" w:type="dxa"/>
            <w:tcBorders>
              <w:left w:val="dotted" w:sz="4" w:space="0" w:color="auto"/>
              <w:right w:val="dotted" w:sz="4" w:space="0" w:color="auto"/>
            </w:tcBorders>
          </w:tcPr>
          <w:p w14:paraId="7AB9DCF0" w14:textId="77777777" w:rsidR="00B0163D" w:rsidRPr="001171A4" w:rsidRDefault="00B0163D" w:rsidP="008C3B81">
            <w:pPr>
              <w:autoSpaceDE w:val="0"/>
              <w:autoSpaceDN w:val="0"/>
              <w:adjustRightInd w:val="0"/>
              <w:jc w:val="center"/>
            </w:pPr>
            <w:r>
              <w:t>6</w:t>
            </w:r>
          </w:p>
        </w:tc>
        <w:tc>
          <w:tcPr>
            <w:tcW w:w="1430" w:type="dxa"/>
            <w:tcBorders>
              <w:left w:val="dotted" w:sz="4" w:space="0" w:color="auto"/>
            </w:tcBorders>
          </w:tcPr>
          <w:p w14:paraId="475DE1AB" w14:textId="77777777" w:rsidR="00B0163D" w:rsidRDefault="00B0163D" w:rsidP="008C3B81">
            <w:r>
              <w:t>1(1)</w:t>
            </w:r>
          </w:p>
        </w:tc>
      </w:tr>
      <w:tr w:rsidR="00B0163D" w:rsidRPr="00DD63CD" w14:paraId="17AFDDE2" w14:textId="77777777" w:rsidTr="008C3B81">
        <w:tc>
          <w:tcPr>
            <w:tcW w:w="2210" w:type="dxa"/>
            <w:tcBorders>
              <w:right w:val="dotted" w:sz="4" w:space="0" w:color="auto"/>
            </w:tcBorders>
          </w:tcPr>
          <w:p w14:paraId="62B566E7" w14:textId="77777777" w:rsidR="00B0163D" w:rsidRPr="001171A4" w:rsidRDefault="00B0163D" w:rsidP="008C3B81">
            <w:r w:rsidRPr="001171A4">
              <w:t>Group II</w:t>
            </w:r>
          </w:p>
        </w:tc>
        <w:tc>
          <w:tcPr>
            <w:tcW w:w="146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439980A" w14:textId="77777777" w:rsidR="00B0163D" w:rsidRPr="001171A4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Xin</w:t>
            </w:r>
          </w:p>
        </w:tc>
        <w:tc>
          <w:tcPr>
            <w:tcW w:w="2174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108A9599" w14:textId="77777777" w:rsidR="00B0163D" w:rsidRPr="001171A4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Wang</w:t>
            </w: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2F99B984" w14:textId="77777777" w:rsidR="00B0163D" w:rsidRPr="001171A4" w:rsidRDefault="00B0163D" w:rsidP="008C3B81">
            <w:pPr>
              <w:autoSpaceDE w:val="0"/>
              <w:autoSpaceDN w:val="0"/>
              <w:adjustRightInd w:val="0"/>
            </w:pPr>
            <w:r>
              <w:t>INFO</w:t>
            </w:r>
          </w:p>
        </w:tc>
        <w:tc>
          <w:tcPr>
            <w:tcW w:w="990" w:type="dxa"/>
            <w:tcBorders>
              <w:left w:val="dotted" w:sz="4" w:space="0" w:color="auto"/>
              <w:right w:val="dotted" w:sz="4" w:space="0" w:color="auto"/>
            </w:tcBorders>
          </w:tcPr>
          <w:p w14:paraId="376ED9DD" w14:textId="77777777" w:rsidR="00B0163D" w:rsidRPr="00F16A64" w:rsidRDefault="00B0163D" w:rsidP="008C3B81">
            <w:pPr>
              <w:autoSpaceDE w:val="0"/>
              <w:autoSpaceDN w:val="0"/>
              <w:adjustRightInd w:val="0"/>
            </w:pPr>
            <w:r>
              <w:t>2025</w:t>
            </w:r>
          </w:p>
        </w:tc>
        <w:tc>
          <w:tcPr>
            <w:tcW w:w="1620" w:type="dxa"/>
            <w:tcBorders>
              <w:left w:val="dotted" w:sz="4" w:space="0" w:color="auto"/>
              <w:right w:val="dotted" w:sz="4" w:space="0" w:color="auto"/>
            </w:tcBorders>
          </w:tcPr>
          <w:p w14:paraId="32A8D61E" w14:textId="77777777" w:rsidR="00B0163D" w:rsidRDefault="00B0163D" w:rsidP="008C3B81">
            <w:pPr>
              <w:jc w:val="center"/>
            </w:pPr>
            <w:r>
              <w:t>6</w:t>
            </w:r>
          </w:p>
        </w:tc>
        <w:tc>
          <w:tcPr>
            <w:tcW w:w="1430" w:type="dxa"/>
            <w:tcBorders>
              <w:left w:val="dotted" w:sz="4" w:space="0" w:color="auto"/>
            </w:tcBorders>
          </w:tcPr>
          <w:p w14:paraId="122B06C8" w14:textId="77777777" w:rsidR="00B0163D" w:rsidRDefault="00B0163D" w:rsidP="008C3B81">
            <w:r>
              <w:t>1(0)</w:t>
            </w:r>
          </w:p>
        </w:tc>
      </w:tr>
      <w:tr w:rsidR="00B0163D" w:rsidRPr="00DD63CD" w14:paraId="69A96591" w14:textId="77777777" w:rsidTr="008C3B81">
        <w:tc>
          <w:tcPr>
            <w:tcW w:w="2210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50DFD58E" w14:textId="77777777" w:rsidR="00B0163D" w:rsidRPr="001171A4" w:rsidRDefault="00B0163D" w:rsidP="008C3B81">
            <w:r w:rsidRPr="001171A4">
              <w:t>Group III</w:t>
            </w:r>
          </w:p>
        </w:tc>
        <w:tc>
          <w:tcPr>
            <w:tcW w:w="146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6109A1A" w14:textId="77777777" w:rsidR="00B0163D" w:rsidRPr="001171A4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Hassan</w:t>
            </w:r>
          </w:p>
        </w:tc>
        <w:tc>
          <w:tcPr>
            <w:tcW w:w="2174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35F4B867" w14:textId="77777777" w:rsidR="00B0163D" w:rsidRPr="001171A4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Qandil</w:t>
            </w: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085322E9" w14:textId="77777777" w:rsidR="00B0163D" w:rsidRPr="001171A4" w:rsidRDefault="00B0163D" w:rsidP="008C3B81">
            <w:pPr>
              <w:autoSpaceDE w:val="0"/>
              <w:autoSpaceDN w:val="0"/>
              <w:adjustRightInd w:val="0"/>
            </w:pPr>
            <w:r>
              <w:t>MEEN</w:t>
            </w:r>
          </w:p>
        </w:tc>
        <w:tc>
          <w:tcPr>
            <w:tcW w:w="99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786EEFCD" w14:textId="77777777" w:rsidR="00B0163D" w:rsidRPr="00F16A64" w:rsidRDefault="00B0163D" w:rsidP="008C3B81">
            <w:pPr>
              <w:autoSpaceDE w:val="0"/>
              <w:autoSpaceDN w:val="0"/>
              <w:adjustRightInd w:val="0"/>
            </w:pPr>
            <w:r>
              <w:t>2026</w:t>
            </w:r>
          </w:p>
        </w:tc>
        <w:tc>
          <w:tcPr>
            <w:tcW w:w="162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52F27D4A" w14:textId="77777777" w:rsidR="00B0163D" w:rsidRDefault="00B0163D" w:rsidP="008C3B81">
            <w:pPr>
              <w:jc w:val="center"/>
            </w:pPr>
            <w:r>
              <w:t>2</w:t>
            </w:r>
          </w:p>
        </w:tc>
        <w:tc>
          <w:tcPr>
            <w:tcW w:w="1430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3BBD566D" w14:textId="77777777" w:rsidR="00B0163D" w:rsidRDefault="00B0163D" w:rsidP="008C3B81">
            <w:r>
              <w:t>5(0)</w:t>
            </w:r>
          </w:p>
        </w:tc>
      </w:tr>
      <w:tr w:rsidR="00B0163D" w:rsidRPr="00DD63CD" w14:paraId="7A65AE75" w14:textId="77777777" w:rsidTr="008C3B81">
        <w:tc>
          <w:tcPr>
            <w:tcW w:w="2210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22AA60F1" w14:textId="77777777" w:rsidR="00B0163D" w:rsidRPr="001171A4" w:rsidRDefault="00B0163D" w:rsidP="008C3B81">
            <w:r>
              <w:t>Group III</w:t>
            </w:r>
          </w:p>
        </w:tc>
        <w:tc>
          <w:tcPr>
            <w:tcW w:w="146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D55BB4A" w14:textId="77777777" w:rsidR="00B0163D" w:rsidRPr="001171A4" w:rsidRDefault="00B0163D" w:rsidP="008C3B81">
            <w:pPr>
              <w:rPr>
                <w:rFonts w:ascii="Calibri" w:hAnsi="Calibri"/>
                <w:color w:val="000000"/>
              </w:rPr>
            </w:pPr>
            <w:r w:rsidRPr="008D0278">
              <w:rPr>
                <w:rFonts w:ascii="Calibri" w:hAnsi="Calibri"/>
                <w:color w:val="000000"/>
              </w:rPr>
              <w:t>Bibhudutta</w:t>
            </w:r>
          </w:p>
        </w:tc>
        <w:tc>
          <w:tcPr>
            <w:tcW w:w="2174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5CFEF97F" w14:textId="77777777" w:rsidR="00B0163D" w:rsidRPr="001171A4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Rout</w:t>
            </w: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3CB66177" w14:textId="77777777" w:rsidR="00B0163D" w:rsidRPr="001171A4" w:rsidRDefault="00B0163D" w:rsidP="008C3B81">
            <w:pPr>
              <w:autoSpaceDE w:val="0"/>
              <w:autoSpaceDN w:val="0"/>
              <w:adjustRightInd w:val="0"/>
            </w:pPr>
            <w:r>
              <w:t>PHYS</w:t>
            </w:r>
          </w:p>
        </w:tc>
        <w:tc>
          <w:tcPr>
            <w:tcW w:w="99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3BC5F463" w14:textId="77777777" w:rsidR="00B0163D" w:rsidRPr="00F16A64" w:rsidRDefault="00B0163D" w:rsidP="008C3B81">
            <w:pPr>
              <w:autoSpaceDE w:val="0"/>
              <w:autoSpaceDN w:val="0"/>
              <w:adjustRightInd w:val="0"/>
            </w:pPr>
            <w:r>
              <w:t>2026</w:t>
            </w:r>
          </w:p>
        </w:tc>
        <w:tc>
          <w:tcPr>
            <w:tcW w:w="162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343D51DB" w14:textId="77777777" w:rsidR="00B0163D" w:rsidRDefault="00B0163D" w:rsidP="008C3B81">
            <w:pPr>
              <w:jc w:val="center"/>
            </w:pPr>
            <w:r>
              <w:t>2</w:t>
            </w:r>
          </w:p>
        </w:tc>
        <w:tc>
          <w:tcPr>
            <w:tcW w:w="1430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2F7A1ADF" w14:textId="77777777" w:rsidR="00B0163D" w:rsidRDefault="00B0163D" w:rsidP="008C3B81">
            <w:r>
              <w:t>5(1)</w:t>
            </w:r>
          </w:p>
        </w:tc>
      </w:tr>
      <w:tr w:rsidR="00B0163D" w:rsidRPr="00DD63CD" w14:paraId="0CDB5938" w14:textId="77777777" w:rsidTr="008C3B81">
        <w:tc>
          <w:tcPr>
            <w:tcW w:w="2210" w:type="dxa"/>
            <w:tcBorders>
              <w:right w:val="dotted" w:sz="4" w:space="0" w:color="auto"/>
            </w:tcBorders>
          </w:tcPr>
          <w:p w14:paraId="29E2A95A" w14:textId="77777777" w:rsidR="00B0163D" w:rsidRPr="001171A4" w:rsidRDefault="00B0163D" w:rsidP="008C3B81">
            <w:r w:rsidRPr="001171A4">
              <w:t>Group IV</w:t>
            </w:r>
          </w:p>
        </w:tc>
        <w:tc>
          <w:tcPr>
            <w:tcW w:w="146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787BC6E" w14:textId="77777777" w:rsidR="00B0163D" w:rsidRPr="001171A4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gustin</w:t>
            </w:r>
          </w:p>
        </w:tc>
        <w:tc>
          <w:tcPr>
            <w:tcW w:w="2174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2D54C6E4" w14:textId="77777777" w:rsidR="00B0163D" w:rsidRPr="001171A4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alao Mendizabal</w:t>
            </w: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285EE748" w14:textId="77777777" w:rsidR="00B0163D" w:rsidRPr="001171A4" w:rsidRDefault="00B0163D" w:rsidP="008C3B81">
            <w:pPr>
              <w:autoSpaceDE w:val="0"/>
              <w:autoSpaceDN w:val="0"/>
              <w:adjustRightInd w:val="0"/>
            </w:pPr>
            <w:r>
              <w:t>CACS</w:t>
            </w:r>
          </w:p>
        </w:tc>
        <w:tc>
          <w:tcPr>
            <w:tcW w:w="990" w:type="dxa"/>
            <w:tcBorders>
              <w:left w:val="dotted" w:sz="4" w:space="0" w:color="auto"/>
              <w:right w:val="dotted" w:sz="4" w:space="0" w:color="auto"/>
            </w:tcBorders>
          </w:tcPr>
          <w:p w14:paraId="5BDB6F73" w14:textId="77777777" w:rsidR="00B0163D" w:rsidRPr="00F16A64" w:rsidRDefault="00B0163D" w:rsidP="008C3B81">
            <w:pPr>
              <w:autoSpaceDE w:val="0"/>
              <w:autoSpaceDN w:val="0"/>
              <w:adjustRightInd w:val="0"/>
            </w:pPr>
            <w:r>
              <w:t>2027</w:t>
            </w:r>
          </w:p>
        </w:tc>
        <w:tc>
          <w:tcPr>
            <w:tcW w:w="1620" w:type="dxa"/>
            <w:tcBorders>
              <w:left w:val="dotted" w:sz="4" w:space="0" w:color="auto"/>
              <w:right w:val="dotted" w:sz="4" w:space="0" w:color="auto"/>
            </w:tcBorders>
          </w:tcPr>
          <w:p w14:paraId="0C4F74C2" w14:textId="77777777" w:rsidR="00B0163D" w:rsidRDefault="00B0163D" w:rsidP="008C3B81">
            <w:pPr>
              <w:jc w:val="center"/>
            </w:pPr>
            <w:r>
              <w:t>7</w:t>
            </w:r>
          </w:p>
        </w:tc>
        <w:tc>
          <w:tcPr>
            <w:tcW w:w="1430" w:type="dxa"/>
            <w:tcBorders>
              <w:left w:val="dotted" w:sz="4" w:space="0" w:color="auto"/>
            </w:tcBorders>
          </w:tcPr>
          <w:p w14:paraId="5F3EF21E" w14:textId="77777777" w:rsidR="00B0163D" w:rsidRPr="005814EC" w:rsidRDefault="00B0163D" w:rsidP="008C3B81">
            <w:r>
              <w:t>0(0)</w:t>
            </w:r>
          </w:p>
        </w:tc>
      </w:tr>
      <w:tr w:rsidR="00B0163D" w:rsidRPr="00DD63CD" w14:paraId="27D46082" w14:textId="77777777" w:rsidTr="008C3B81">
        <w:tc>
          <w:tcPr>
            <w:tcW w:w="2210" w:type="dxa"/>
            <w:tcBorders>
              <w:right w:val="dotted" w:sz="4" w:space="0" w:color="auto"/>
            </w:tcBorders>
          </w:tcPr>
          <w:p w14:paraId="55FA7789" w14:textId="77777777" w:rsidR="00B0163D" w:rsidRPr="001171A4" w:rsidRDefault="00B0163D" w:rsidP="008C3B81">
            <w:r w:rsidRPr="001171A4">
              <w:t>Group IV</w:t>
            </w:r>
          </w:p>
        </w:tc>
        <w:tc>
          <w:tcPr>
            <w:tcW w:w="146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4C89379" w14:textId="77777777" w:rsidR="00B0163D" w:rsidRPr="001171A4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Haley</w:t>
            </w:r>
          </w:p>
        </w:tc>
        <w:tc>
          <w:tcPr>
            <w:tcW w:w="2174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1DCE2E20" w14:textId="77777777" w:rsidR="00B0163D" w:rsidRPr="001171A4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Zettler</w:t>
            </w: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09CC38B3" w14:textId="77777777" w:rsidR="00B0163D" w:rsidRPr="001171A4" w:rsidRDefault="00B0163D" w:rsidP="008C3B81">
            <w:pPr>
              <w:autoSpaceDE w:val="0"/>
              <w:autoSpaceDN w:val="0"/>
              <w:adjustRightInd w:val="0"/>
            </w:pPr>
            <w:r>
              <w:t>CJUS</w:t>
            </w:r>
          </w:p>
        </w:tc>
        <w:tc>
          <w:tcPr>
            <w:tcW w:w="990" w:type="dxa"/>
            <w:tcBorders>
              <w:left w:val="dotted" w:sz="4" w:space="0" w:color="auto"/>
              <w:right w:val="dotted" w:sz="4" w:space="0" w:color="auto"/>
            </w:tcBorders>
          </w:tcPr>
          <w:p w14:paraId="7AA7F1E8" w14:textId="77777777" w:rsidR="00B0163D" w:rsidRPr="00F16A64" w:rsidRDefault="00B0163D" w:rsidP="008C3B81">
            <w:pPr>
              <w:autoSpaceDE w:val="0"/>
              <w:autoSpaceDN w:val="0"/>
              <w:adjustRightInd w:val="0"/>
            </w:pPr>
            <w:r>
              <w:t>2027</w:t>
            </w:r>
          </w:p>
        </w:tc>
        <w:tc>
          <w:tcPr>
            <w:tcW w:w="1620" w:type="dxa"/>
            <w:tcBorders>
              <w:left w:val="dotted" w:sz="4" w:space="0" w:color="auto"/>
              <w:right w:val="dotted" w:sz="4" w:space="0" w:color="auto"/>
            </w:tcBorders>
          </w:tcPr>
          <w:p w14:paraId="17F84B0B" w14:textId="77777777" w:rsidR="00B0163D" w:rsidRDefault="00B0163D" w:rsidP="008C3B81">
            <w:pPr>
              <w:jc w:val="center"/>
            </w:pPr>
            <w:r>
              <w:t>6</w:t>
            </w:r>
          </w:p>
        </w:tc>
        <w:tc>
          <w:tcPr>
            <w:tcW w:w="1430" w:type="dxa"/>
            <w:tcBorders>
              <w:left w:val="dotted" w:sz="4" w:space="0" w:color="auto"/>
            </w:tcBorders>
          </w:tcPr>
          <w:p w14:paraId="2B639EEB" w14:textId="77777777" w:rsidR="00B0163D" w:rsidRDefault="00B0163D" w:rsidP="008C3B81">
            <w:r>
              <w:t>1(1)</w:t>
            </w:r>
          </w:p>
        </w:tc>
      </w:tr>
      <w:tr w:rsidR="00B0163D" w:rsidRPr="00DD63CD" w14:paraId="6EFE7836" w14:textId="77777777" w:rsidTr="008C3B81">
        <w:tc>
          <w:tcPr>
            <w:tcW w:w="2210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19872B7A" w14:textId="77777777" w:rsidR="00B0163D" w:rsidRPr="001171A4" w:rsidRDefault="00B0163D" w:rsidP="008C3B81">
            <w:r w:rsidRPr="001171A4">
              <w:t>Group V</w:t>
            </w:r>
          </w:p>
        </w:tc>
        <w:tc>
          <w:tcPr>
            <w:tcW w:w="146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19BAF66" w14:textId="77777777" w:rsidR="00B0163D" w:rsidRPr="00AD1E94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Tina</w:t>
            </w:r>
          </w:p>
        </w:tc>
        <w:tc>
          <w:tcPr>
            <w:tcW w:w="2174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7CA4D237" w14:textId="77777777" w:rsidR="00B0163D" w:rsidRPr="00AD1E94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ims</w:t>
            </w: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5A21730D" w14:textId="77777777" w:rsidR="00B0163D" w:rsidRPr="001171A4" w:rsidRDefault="00B0163D" w:rsidP="008C3B81">
            <w:pPr>
              <w:autoSpaceDE w:val="0"/>
              <w:autoSpaceDN w:val="0"/>
              <w:adjustRightInd w:val="0"/>
            </w:pPr>
            <w:r>
              <w:t>MKTG</w:t>
            </w:r>
          </w:p>
        </w:tc>
        <w:tc>
          <w:tcPr>
            <w:tcW w:w="99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5047A94A" w14:textId="77777777" w:rsidR="00B0163D" w:rsidRPr="00F16A64" w:rsidRDefault="00B0163D" w:rsidP="008C3B81">
            <w:pPr>
              <w:autoSpaceDE w:val="0"/>
              <w:autoSpaceDN w:val="0"/>
              <w:adjustRightInd w:val="0"/>
            </w:pPr>
            <w:r>
              <w:t>2025</w:t>
            </w:r>
          </w:p>
        </w:tc>
        <w:tc>
          <w:tcPr>
            <w:tcW w:w="162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6836677A" w14:textId="77777777" w:rsidR="00B0163D" w:rsidRDefault="00B0163D" w:rsidP="008C3B81">
            <w:pPr>
              <w:jc w:val="center"/>
            </w:pPr>
            <w:r>
              <w:t>6</w:t>
            </w:r>
          </w:p>
        </w:tc>
        <w:tc>
          <w:tcPr>
            <w:tcW w:w="1430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0A2CAD3B" w14:textId="77777777" w:rsidR="00B0163D" w:rsidRDefault="00B0163D" w:rsidP="008C3B81">
            <w:r>
              <w:t>1(1)</w:t>
            </w:r>
          </w:p>
        </w:tc>
      </w:tr>
      <w:tr w:rsidR="00B0163D" w:rsidRPr="00DD63CD" w14:paraId="573231C2" w14:textId="77777777" w:rsidTr="008C3B81">
        <w:tc>
          <w:tcPr>
            <w:tcW w:w="2210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3356B045" w14:textId="77777777" w:rsidR="00B0163D" w:rsidRPr="001171A4" w:rsidRDefault="00B0163D" w:rsidP="008C3B81">
            <w:r w:rsidRPr="001171A4">
              <w:t>Group V</w:t>
            </w:r>
          </w:p>
        </w:tc>
        <w:tc>
          <w:tcPr>
            <w:tcW w:w="146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FB51C43" w14:textId="77777777" w:rsidR="00B0163D" w:rsidRPr="00236721" w:rsidRDefault="00B0163D" w:rsidP="008C3B81">
            <w:pPr>
              <w:rPr>
                <w:rFonts w:ascii="Calibri" w:hAnsi="Calibri"/>
                <w:color w:val="000000"/>
              </w:rPr>
            </w:pPr>
            <w:r w:rsidRPr="34C47608">
              <w:rPr>
                <w:rFonts w:ascii="Calibri" w:hAnsi="Calibri"/>
                <w:color w:val="000000" w:themeColor="text1"/>
              </w:rPr>
              <w:t>Jae</w:t>
            </w:r>
          </w:p>
        </w:tc>
        <w:tc>
          <w:tcPr>
            <w:tcW w:w="2174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0209FDFA" w14:textId="77777777" w:rsidR="00B0163D" w:rsidRPr="000430DC" w:rsidRDefault="00B0163D" w:rsidP="008C3B81">
            <w:pPr>
              <w:rPr>
                <w:rFonts w:ascii="Calibri" w:hAnsi="Calibri"/>
                <w:color w:val="000000"/>
              </w:rPr>
            </w:pPr>
            <w:r w:rsidRPr="34C47608">
              <w:rPr>
                <w:rFonts w:ascii="Calibri" w:hAnsi="Calibri"/>
                <w:color w:val="000000" w:themeColor="text1"/>
              </w:rPr>
              <w:t>Webb</w:t>
            </w: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546105CF" w14:textId="77777777" w:rsidR="00B0163D" w:rsidRPr="001171A4" w:rsidRDefault="00B0163D" w:rsidP="008C3B81">
            <w:pPr>
              <w:autoSpaceDE w:val="0"/>
              <w:autoSpaceDN w:val="0"/>
              <w:adjustRightInd w:val="0"/>
            </w:pPr>
            <w:r>
              <w:t>MGMT</w:t>
            </w:r>
          </w:p>
        </w:tc>
        <w:tc>
          <w:tcPr>
            <w:tcW w:w="99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2928B390" w14:textId="77777777" w:rsidR="00B0163D" w:rsidRPr="00F16A64" w:rsidRDefault="00B0163D" w:rsidP="008C3B81">
            <w:pPr>
              <w:autoSpaceDE w:val="0"/>
              <w:autoSpaceDN w:val="0"/>
              <w:adjustRightInd w:val="0"/>
            </w:pPr>
            <w:r>
              <w:t>2025</w:t>
            </w:r>
          </w:p>
        </w:tc>
        <w:tc>
          <w:tcPr>
            <w:tcW w:w="162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197D723B" w14:textId="77777777" w:rsidR="00B0163D" w:rsidRDefault="00B0163D" w:rsidP="008C3B81">
            <w:pPr>
              <w:jc w:val="center"/>
            </w:pPr>
            <w:r>
              <w:t>7</w:t>
            </w:r>
          </w:p>
        </w:tc>
        <w:tc>
          <w:tcPr>
            <w:tcW w:w="1430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7C940FE1" w14:textId="77777777" w:rsidR="00B0163D" w:rsidRDefault="00B0163D" w:rsidP="008C3B81">
            <w:r>
              <w:t>0(0)</w:t>
            </w:r>
          </w:p>
        </w:tc>
      </w:tr>
      <w:tr w:rsidR="00B0163D" w:rsidRPr="00DD63CD" w14:paraId="74C12770" w14:textId="77777777" w:rsidTr="008C3B81">
        <w:tc>
          <w:tcPr>
            <w:tcW w:w="2210" w:type="dxa"/>
            <w:tcBorders>
              <w:right w:val="dotted" w:sz="4" w:space="0" w:color="auto"/>
            </w:tcBorders>
          </w:tcPr>
          <w:p w14:paraId="3BABC59B" w14:textId="77777777" w:rsidR="00B0163D" w:rsidRPr="001171A4" w:rsidRDefault="00B0163D" w:rsidP="008C3B81">
            <w:r w:rsidRPr="001171A4">
              <w:t>Group VI</w:t>
            </w:r>
          </w:p>
        </w:tc>
        <w:tc>
          <w:tcPr>
            <w:tcW w:w="146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7C894E3" w14:textId="77777777" w:rsidR="00B0163D" w:rsidRPr="00AD1E94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Lauren</w:t>
            </w:r>
          </w:p>
        </w:tc>
        <w:tc>
          <w:tcPr>
            <w:tcW w:w="2174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7504B08A" w14:textId="77777777" w:rsidR="00B0163D" w:rsidRPr="00AD1E94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unez</w:t>
            </w: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4FF5836F" w14:textId="77777777" w:rsidR="00B0163D" w:rsidRPr="001171A4" w:rsidRDefault="00B0163D" w:rsidP="008C3B81">
            <w:pPr>
              <w:autoSpaceDE w:val="0"/>
              <w:autoSpaceDN w:val="0"/>
              <w:adjustRightInd w:val="0"/>
            </w:pPr>
            <w:r>
              <w:t>EPSY</w:t>
            </w:r>
          </w:p>
        </w:tc>
        <w:tc>
          <w:tcPr>
            <w:tcW w:w="990" w:type="dxa"/>
            <w:tcBorders>
              <w:left w:val="dotted" w:sz="4" w:space="0" w:color="auto"/>
              <w:right w:val="dotted" w:sz="4" w:space="0" w:color="auto"/>
            </w:tcBorders>
          </w:tcPr>
          <w:p w14:paraId="18C02958" w14:textId="77777777" w:rsidR="00B0163D" w:rsidRPr="00F16A64" w:rsidRDefault="00B0163D" w:rsidP="008C3B81">
            <w:pPr>
              <w:autoSpaceDE w:val="0"/>
              <w:autoSpaceDN w:val="0"/>
              <w:adjustRightInd w:val="0"/>
            </w:pPr>
            <w:r>
              <w:t>2026</w:t>
            </w:r>
          </w:p>
        </w:tc>
        <w:tc>
          <w:tcPr>
            <w:tcW w:w="1620" w:type="dxa"/>
            <w:tcBorders>
              <w:left w:val="dotted" w:sz="4" w:space="0" w:color="auto"/>
              <w:right w:val="dotted" w:sz="4" w:space="0" w:color="auto"/>
            </w:tcBorders>
          </w:tcPr>
          <w:p w14:paraId="1EFEDDA7" w14:textId="77777777" w:rsidR="00B0163D" w:rsidRDefault="00B0163D" w:rsidP="008C3B81">
            <w:pPr>
              <w:jc w:val="center"/>
            </w:pPr>
            <w:r>
              <w:t>2</w:t>
            </w:r>
          </w:p>
        </w:tc>
        <w:tc>
          <w:tcPr>
            <w:tcW w:w="1430" w:type="dxa"/>
            <w:tcBorders>
              <w:left w:val="dotted" w:sz="4" w:space="0" w:color="auto"/>
            </w:tcBorders>
          </w:tcPr>
          <w:p w14:paraId="328A0A7D" w14:textId="77777777" w:rsidR="00B0163D" w:rsidRDefault="00B0163D" w:rsidP="008C3B81">
            <w:r>
              <w:t>5(0)</w:t>
            </w:r>
          </w:p>
        </w:tc>
      </w:tr>
      <w:tr w:rsidR="00B0163D" w:rsidRPr="00DD63CD" w14:paraId="3DF2BC5C" w14:textId="77777777" w:rsidTr="008C3B81">
        <w:tc>
          <w:tcPr>
            <w:tcW w:w="2210" w:type="dxa"/>
            <w:tcBorders>
              <w:right w:val="dotted" w:sz="4" w:space="0" w:color="auto"/>
            </w:tcBorders>
          </w:tcPr>
          <w:p w14:paraId="3112DF36" w14:textId="77777777" w:rsidR="00B0163D" w:rsidRPr="001171A4" w:rsidRDefault="00B0163D" w:rsidP="008C3B81">
            <w:r w:rsidRPr="001171A4">
              <w:t>Group VI</w:t>
            </w:r>
          </w:p>
        </w:tc>
        <w:tc>
          <w:tcPr>
            <w:tcW w:w="146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C09E745" w14:textId="77777777" w:rsidR="00B0163D" w:rsidRPr="001171A4" w:rsidRDefault="00B0163D" w:rsidP="008C3B81">
            <w:pPr>
              <w:rPr>
                <w:rFonts w:ascii="Calibri" w:hAnsi="Calibri"/>
                <w:color w:val="000000"/>
              </w:rPr>
            </w:pPr>
            <w:r w:rsidRPr="7DD8675B">
              <w:rPr>
                <w:rFonts w:ascii="Calibri" w:hAnsi="Calibri"/>
                <w:color w:val="000000" w:themeColor="text1"/>
              </w:rPr>
              <w:t>VACANT</w:t>
            </w:r>
          </w:p>
        </w:tc>
        <w:tc>
          <w:tcPr>
            <w:tcW w:w="2174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62FA14EF" w14:textId="77777777" w:rsidR="00B0163D" w:rsidRPr="001171A4" w:rsidRDefault="00B0163D" w:rsidP="008C3B8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2F0210FB" w14:textId="77777777" w:rsidR="00B0163D" w:rsidRPr="001171A4" w:rsidRDefault="00B0163D" w:rsidP="008C3B81">
            <w:pPr>
              <w:autoSpaceDE w:val="0"/>
              <w:autoSpaceDN w:val="0"/>
              <w:adjustRightInd w:val="0"/>
            </w:pPr>
            <w:r>
              <w:t>SOCI</w:t>
            </w:r>
          </w:p>
        </w:tc>
        <w:tc>
          <w:tcPr>
            <w:tcW w:w="990" w:type="dxa"/>
            <w:tcBorders>
              <w:left w:val="dotted" w:sz="4" w:space="0" w:color="auto"/>
              <w:right w:val="dotted" w:sz="4" w:space="0" w:color="auto"/>
            </w:tcBorders>
          </w:tcPr>
          <w:p w14:paraId="7D524632" w14:textId="77777777" w:rsidR="00B0163D" w:rsidRPr="00F16A64" w:rsidRDefault="00B0163D" w:rsidP="008C3B81">
            <w:pPr>
              <w:autoSpaceDE w:val="0"/>
              <w:autoSpaceDN w:val="0"/>
              <w:adjustRightInd w:val="0"/>
            </w:pPr>
            <w:r>
              <w:t>2026</w:t>
            </w:r>
          </w:p>
        </w:tc>
        <w:tc>
          <w:tcPr>
            <w:tcW w:w="1620" w:type="dxa"/>
            <w:tcBorders>
              <w:left w:val="dotted" w:sz="4" w:space="0" w:color="auto"/>
              <w:right w:val="dotted" w:sz="4" w:space="0" w:color="auto"/>
            </w:tcBorders>
          </w:tcPr>
          <w:p w14:paraId="585BE446" w14:textId="77777777" w:rsidR="00B0163D" w:rsidRDefault="00B0163D" w:rsidP="008C3B81">
            <w:pPr>
              <w:jc w:val="center"/>
            </w:pPr>
            <w:r>
              <w:t>0</w:t>
            </w:r>
          </w:p>
        </w:tc>
        <w:tc>
          <w:tcPr>
            <w:tcW w:w="1430" w:type="dxa"/>
            <w:tcBorders>
              <w:left w:val="dotted" w:sz="4" w:space="0" w:color="auto"/>
            </w:tcBorders>
          </w:tcPr>
          <w:p w14:paraId="585131DC" w14:textId="77777777" w:rsidR="00B0163D" w:rsidRDefault="00B0163D" w:rsidP="008C3B81">
            <w:r>
              <w:t>0(0)</w:t>
            </w:r>
          </w:p>
        </w:tc>
      </w:tr>
      <w:tr w:rsidR="00B0163D" w:rsidRPr="00DD63CD" w14:paraId="743AE573" w14:textId="77777777" w:rsidTr="008C3B81">
        <w:tc>
          <w:tcPr>
            <w:tcW w:w="2210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2430DD6E" w14:textId="77777777" w:rsidR="00B0163D" w:rsidRPr="001171A4" w:rsidRDefault="00B0163D" w:rsidP="008C3B81">
            <w:r w:rsidRPr="001171A4">
              <w:t>Group VII</w:t>
            </w:r>
          </w:p>
        </w:tc>
        <w:tc>
          <w:tcPr>
            <w:tcW w:w="146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1AB8DCC" w14:textId="77777777" w:rsidR="00B0163D" w:rsidRPr="006B697B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 w:themeColor="text1"/>
              </w:rPr>
              <w:t>Jessica</w:t>
            </w:r>
          </w:p>
        </w:tc>
        <w:tc>
          <w:tcPr>
            <w:tcW w:w="2174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2D6B6D81" w14:textId="77777777" w:rsidR="00B0163D" w:rsidRPr="006B697B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oore</w:t>
            </w: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0D54AFA8" w14:textId="77777777" w:rsidR="00B0163D" w:rsidRPr="001171A4" w:rsidRDefault="00B0163D" w:rsidP="008C3B81">
            <w:pPr>
              <w:autoSpaceDE w:val="0"/>
              <w:autoSpaceDN w:val="0"/>
              <w:adjustRightInd w:val="0"/>
            </w:pPr>
            <w:r>
              <w:t>BIOL</w:t>
            </w:r>
          </w:p>
        </w:tc>
        <w:tc>
          <w:tcPr>
            <w:tcW w:w="99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04E37695" w14:textId="77777777" w:rsidR="00B0163D" w:rsidRPr="00F16A64" w:rsidRDefault="00B0163D" w:rsidP="008C3B81">
            <w:pPr>
              <w:autoSpaceDE w:val="0"/>
              <w:autoSpaceDN w:val="0"/>
              <w:adjustRightInd w:val="0"/>
            </w:pPr>
            <w:r>
              <w:t>2027</w:t>
            </w:r>
          </w:p>
        </w:tc>
        <w:tc>
          <w:tcPr>
            <w:tcW w:w="162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2548EE99" w14:textId="77777777" w:rsidR="00B0163D" w:rsidRDefault="00B0163D" w:rsidP="008C3B81">
            <w:pPr>
              <w:jc w:val="center"/>
            </w:pPr>
            <w:r>
              <w:t>7</w:t>
            </w:r>
          </w:p>
        </w:tc>
        <w:tc>
          <w:tcPr>
            <w:tcW w:w="1430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79F62D75" w14:textId="77777777" w:rsidR="00B0163D" w:rsidRDefault="00B0163D" w:rsidP="008C3B81">
            <w:r>
              <w:t>0(0)</w:t>
            </w:r>
          </w:p>
        </w:tc>
      </w:tr>
      <w:tr w:rsidR="00B0163D" w:rsidRPr="00DD63CD" w14:paraId="7D469201" w14:textId="77777777" w:rsidTr="008C3B81">
        <w:tc>
          <w:tcPr>
            <w:tcW w:w="2210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1281680A" w14:textId="77777777" w:rsidR="00B0163D" w:rsidRPr="001171A4" w:rsidRDefault="00B0163D" w:rsidP="008C3B81">
            <w:r w:rsidRPr="001171A4">
              <w:t>Group VII</w:t>
            </w:r>
          </w:p>
        </w:tc>
        <w:tc>
          <w:tcPr>
            <w:tcW w:w="146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980F378" w14:textId="77777777" w:rsidR="00B0163D" w:rsidRPr="00AD1E94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Justin</w:t>
            </w:r>
          </w:p>
        </w:tc>
        <w:tc>
          <w:tcPr>
            <w:tcW w:w="2174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33090009" w14:textId="77777777" w:rsidR="00B0163D" w:rsidRPr="00AD1E94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Watts</w:t>
            </w: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7B533102" w14:textId="77777777" w:rsidR="00B0163D" w:rsidRPr="001171A4" w:rsidRDefault="00B0163D" w:rsidP="008C3B81">
            <w:pPr>
              <w:autoSpaceDE w:val="0"/>
              <w:autoSpaceDN w:val="0"/>
              <w:adjustRightInd w:val="0"/>
            </w:pPr>
            <w:r>
              <w:t>RHS</w:t>
            </w:r>
          </w:p>
        </w:tc>
        <w:tc>
          <w:tcPr>
            <w:tcW w:w="99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418C0E77" w14:textId="77777777" w:rsidR="00B0163D" w:rsidRPr="00F16A64" w:rsidRDefault="00B0163D" w:rsidP="008C3B81">
            <w:pPr>
              <w:autoSpaceDE w:val="0"/>
              <w:autoSpaceDN w:val="0"/>
              <w:adjustRightInd w:val="0"/>
            </w:pPr>
            <w:r>
              <w:t>2026</w:t>
            </w:r>
          </w:p>
        </w:tc>
        <w:tc>
          <w:tcPr>
            <w:tcW w:w="162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3513C512" w14:textId="77777777" w:rsidR="00B0163D" w:rsidRDefault="00B0163D" w:rsidP="008C3B81">
            <w:pPr>
              <w:jc w:val="center"/>
            </w:pPr>
            <w:r>
              <w:t>6</w:t>
            </w:r>
          </w:p>
        </w:tc>
        <w:tc>
          <w:tcPr>
            <w:tcW w:w="1430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527C1536" w14:textId="77777777" w:rsidR="00B0163D" w:rsidRDefault="00B0163D" w:rsidP="008C3B81">
            <w:r>
              <w:t>1(1)</w:t>
            </w:r>
          </w:p>
        </w:tc>
      </w:tr>
      <w:tr w:rsidR="00B0163D" w:rsidRPr="00DD63CD" w14:paraId="467F3538" w14:textId="77777777" w:rsidTr="008C3B81">
        <w:tc>
          <w:tcPr>
            <w:tcW w:w="2210" w:type="dxa"/>
            <w:tcBorders>
              <w:right w:val="dotted" w:sz="4" w:space="0" w:color="auto"/>
            </w:tcBorders>
          </w:tcPr>
          <w:p w14:paraId="175C24F4" w14:textId="77777777" w:rsidR="00B0163D" w:rsidRPr="001171A4" w:rsidRDefault="00B0163D" w:rsidP="008C3B81">
            <w:r w:rsidRPr="001171A4">
              <w:t>Group VIII</w:t>
            </w:r>
          </w:p>
        </w:tc>
        <w:tc>
          <w:tcPr>
            <w:tcW w:w="146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5027065" w14:textId="77777777" w:rsidR="00B0163D" w:rsidRPr="006B697B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cott</w:t>
            </w:r>
          </w:p>
        </w:tc>
        <w:tc>
          <w:tcPr>
            <w:tcW w:w="2174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099E9EAC" w14:textId="77777777" w:rsidR="00B0163D" w:rsidRPr="006B697B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Tixier</w:t>
            </w: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2539E701" w14:textId="77777777" w:rsidR="00B0163D" w:rsidRPr="001171A4" w:rsidRDefault="00B0163D" w:rsidP="008C3B81">
            <w:pPr>
              <w:autoSpaceDE w:val="0"/>
              <w:autoSpaceDN w:val="0"/>
              <w:adjustRightInd w:val="0"/>
            </w:pPr>
            <w:r>
              <w:t>MUJS</w:t>
            </w:r>
          </w:p>
        </w:tc>
        <w:tc>
          <w:tcPr>
            <w:tcW w:w="990" w:type="dxa"/>
            <w:tcBorders>
              <w:left w:val="dotted" w:sz="4" w:space="0" w:color="auto"/>
              <w:right w:val="dotted" w:sz="4" w:space="0" w:color="auto"/>
            </w:tcBorders>
          </w:tcPr>
          <w:p w14:paraId="395FE5E2" w14:textId="77777777" w:rsidR="00B0163D" w:rsidRPr="00F16A64" w:rsidRDefault="00B0163D" w:rsidP="008C3B81">
            <w:pPr>
              <w:autoSpaceDE w:val="0"/>
              <w:autoSpaceDN w:val="0"/>
              <w:adjustRightInd w:val="0"/>
            </w:pPr>
            <w:r>
              <w:t>2027</w:t>
            </w:r>
          </w:p>
        </w:tc>
        <w:tc>
          <w:tcPr>
            <w:tcW w:w="1620" w:type="dxa"/>
            <w:tcBorders>
              <w:left w:val="dotted" w:sz="4" w:space="0" w:color="auto"/>
              <w:right w:val="dotted" w:sz="4" w:space="0" w:color="auto"/>
            </w:tcBorders>
          </w:tcPr>
          <w:p w14:paraId="2F02E4BF" w14:textId="77777777" w:rsidR="00B0163D" w:rsidRDefault="00B0163D" w:rsidP="008C3B81">
            <w:pPr>
              <w:jc w:val="center"/>
            </w:pPr>
            <w:r>
              <w:t>0</w:t>
            </w:r>
          </w:p>
        </w:tc>
        <w:tc>
          <w:tcPr>
            <w:tcW w:w="1430" w:type="dxa"/>
            <w:tcBorders>
              <w:left w:val="dotted" w:sz="4" w:space="0" w:color="auto"/>
            </w:tcBorders>
          </w:tcPr>
          <w:p w14:paraId="1D0E3E78" w14:textId="77777777" w:rsidR="00B0163D" w:rsidRDefault="00B0163D" w:rsidP="008C3B81">
            <w:r>
              <w:t>7(0)</w:t>
            </w:r>
          </w:p>
        </w:tc>
      </w:tr>
      <w:tr w:rsidR="00B0163D" w:rsidRPr="00DD63CD" w14:paraId="6ACE2057" w14:textId="77777777" w:rsidTr="008C3B81">
        <w:tc>
          <w:tcPr>
            <w:tcW w:w="2210" w:type="dxa"/>
            <w:tcBorders>
              <w:right w:val="dotted" w:sz="4" w:space="0" w:color="auto"/>
            </w:tcBorders>
          </w:tcPr>
          <w:p w14:paraId="192984F4" w14:textId="77777777" w:rsidR="00B0163D" w:rsidRPr="001171A4" w:rsidRDefault="00B0163D" w:rsidP="008C3B81">
            <w:r w:rsidRPr="001171A4">
              <w:t>Group VIII</w:t>
            </w:r>
          </w:p>
        </w:tc>
        <w:tc>
          <w:tcPr>
            <w:tcW w:w="146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8DE55C9" w14:textId="77777777" w:rsidR="00B0163D" w:rsidRPr="001171A4" w:rsidRDefault="00B0163D" w:rsidP="008C3B81">
            <w:pPr>
              <w:rPr>
                <w:rFonts w:ascii="Calibri" w:hAnsi="Calibri"/>
                <w:color w:val="000000"/>
              </w:rPr>
            </w:pPr>
            <w:r w:rsidRPr="7629C81A">
              <w:rPr>
                <w:rFonts w:ascii="Calibri" w:hAnsi="Calibri"/>
                <w:color w:val="000000" w:themeColor="text1"/>
              </w:rPr>
              <w:t>Jennifer</w:t>
            </w:r>
          </w:p>
        </w:tc>
        <w:tc>
          <w:tcPr>
            <w:tcW w:w="2174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348DF55C" w14:textId="77777777" w:rsidR="00B0163D" w:rsidRPr="001171A4" w:rsidRDefault="00B0163D" w:rsidP="008C3B81">
            <w:pPr>
              <w:rPr>
                <w:rFonts w:ascii="Calibri" w:hAnsi="Calibri"/>
                <w:color w:val="000000"/>
              </w:rPr>
            </w:pPr>
            <w:r w:rsidRPr="7629C81A">
              <w:rPr>
                <w:rFonts w:ascii="Calibri" w:hAnsi="Calibri"/>
                <w:color w:val="000000" w:themeColor="text1"/>
              </w:rPr>
              <w:t>Lane</w:t>
            </w: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450A8F22" w14:textId="77777777" w:rsidR="00B0163D" w:rsidRPr="001171A4" w:rsidRDefault="00B0163D" w:rsidP="008C3B81">
            <w:pPr>
              <w:autoSpaceDE w:val="0"/>
              <w:autoSpaceDN w:val="0"/>
              <w:adjustRightInd w:val="0"/>
            </w:pPr>
            <w:r>
              <w:t>VOCAL</w:t>
            </w:r>
          </w:p>
        </w:tc>
        <w:tc>
          <w:tcPr>
            <w:tcW w:w="990" w:type="dxa"/>
            <w:tcBorders>
              <w:left w:val="dotted" w:sz="4" w:space="0" w:color="auto"/>
              <w:right w:val="dotted" w:sz="4" w:space="0" w:color="auto"/>
            </w:tcBorders>
          </w:tcPr>
          <w:p w14:paraId="4121D47B" w14:textId="77777777" w:rsidR="00B0163D" w:rsidRPr="00F16A64" w:rsidRDefault="00B0163D" w:rsidP="008C3B81">
            <w:pPr>
              <w:autoSpaceDE w:val="0"/>
              <w:autoSpaceDN w:val="0"/>
              <w:adjustRightInd w:val="0"/>
            </w:pPr>
            <w:r>
              <w:t>2026</w:t>
            </w:r>
          </w:p>
        </w:tc>
        <w:tc>
          <w:tcPr>
            <w:tcW w:w="1620" w:type="dxa"/>
            <w:tcBorders>
              <w:left w:val="dotted" w:sz="4" w:space="0" w:color="auto"/>
              <w:right w:val="dotted" w:sz="4" w:space="0" w:color="auto"/>
            </w:tcBorders>
          </w:tcPr>
          <w:p w14:paraId="49E15750" w14:textId="77777777" w:rsidR="00B0163D" w:rsidRDefault="00B0163D" w:rsidP="008C3B81">
            <w:pPr>
              <w:jc w:val="center"/>
            </w:pPr>
            <w:r>
              <w:t>6</w:t>
            </w:r>
          </w:p>
        </w:tc>
        <w:tc>
          <w:tcPr>
            <w:tcW w:w="1430" w:type="dxa"/>
            <w:tcBorders>
              <w:left w:val="dotted" w:sz="4" w:space="0" w:color="auto"/>
            </w:tcBorders>
          </w:tcPr>
          <w:p w14:paraId="64DF6FBA" w14:textId="77777777" w:rsidR="00B0163D" w:rsidRDefault="00B0163D" w:rsidP="008C3B81">
            <w:r>
              <w:t>1(0)</w:t>
            </w:r>
          </w:p>
        </w:tc>
      </w:tr>
      <w:tr w:rsidR="00B0163D" w:rsidRPr="00DD63CD" w14:paraId="0A848C21" w14:textId="77777777" w:rsidTr="008C3B81">
        <w:tc>
          <w:tcPr>
            <w:tcW w:w="2210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00BB876B" w14:textId="77777777" w:rsidR="00B0163D" w:rsidRPr="001171A4" w:rsidRDefault="00B0163D" w:rsidP="008C3B81">
            <w:r w:rsidRPr="001171A4">
              <w:t>Group At-Large</w:t>
            </w:r>
          </w:p>
        </w:tc>
        <w:tc>
          <w:tcPr>
            <w:tcW w:w="146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546D73C" w14:textId="77777777" w:rsidR="00B0163D" w:rsidRPr="00236721" w:rsidRDefault="00B0163D" w:rsidP="008C3B81">
            <w:pPr>
              <w:rPr>
                <w:rFonts w:ascii="Calibri" w:hAnsi="Calibri"/>
                <w:color w:val="000000"/>
              </w:rPr>
            </w:pPr>
            <w:r w:rsidRPr="00236721">
              <w:rPr>
                <w:rFonts w:ascii="Calibri" w:hAnsi="Calibri"/>
                <w:color w:val="000000"/>
              </w:rPr>
              <w:t>Doug</w:t>
            </w:r>
          </w:p>
        </w:tc>
        <w:tc>
          <w:tcPr>
            <w:tcW w:w="2174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79BBD796" w14:textId="77777777" w:rsidR="00B0163D" w:rsidRPr="00236721" w:rsidRDefault="00B0163D" w:rsidP="008C3B81">
            <w:pPr>
              <w:rPr>
                <w:rFonts w:ascii="Calibri" w:hAnsi="Calibri"/>
                <w:color w:val="000000"/>
              </w:rPr>
            </w:pPr>
            <w:r w:rsidRPr="00236721">
              <w:rPr>
                <w:rFonts w:ascii="Calibri" w:hAnsi="Calibri"/>
                <w:color w:val="000000"/>
              </w:rPr>
              <w:t>Campbell</w:t>
            </w: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364A8313" w14:textId="77777777" w:rsidR="00B0163D" w:rsidRPr="001171A4" w:rsidRDefault="00B0163D" w:rsidP="008C3B81">
            <w:pPr>
              <w:autoSpaceDE w:val="0"/>
              <w:autoSpaceDN w:val="0"/>
              <w:adjustRightInd w:val="0"/>
            </w:pPr>
            <w:r>
              <w:t>LIBR</w:t>
            </w:r>
          </w:p>
        </w:tc>
        <w:tc>
          <w:tcPr>
            <w:tcW w:w="99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63934F95" w14:textId="77777777" w:rsidR="00B0163D" w:rsidRPr="00F16A64" w:rsidRDefault="00B0163D" w:rsidP="008C3B81">
            <w:pPr>
              <w:autoSpaceDE w:val="0"/>
              <w:autoSpaceDN w:val="0"/>
              <w:adjustRightInd w:val="0"/>
            </w:pPr>
            <w:r>
              <w:t>2025</w:t>
            </w:r>
          </w:p>
        </w:tc>
        <w:tc>
          <w:tcPr>
            <w:tcW w:w="162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2561059C" w14:textId="77777777" w:rsidR="00B0163D" w:rsidRDefault="00B0163D" w:rsidP="008C3B81">
            <w:pPr>
              <w:jc w:val="center"/>
            </w:pPr>
            <w:r>
              <w:t>7</w:t>
            </w:r>
          </w:p>
        </w:tc>
        <w:tc>
          <w:tcPr>
            <w:tcW w:w="1430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1620FC87" w14:textId="77777777" w:rsidR="00B0163D" w:rsidRDefault="00B0163D" w:rsidP="008C3B81">
            <w:r>
              <w:t>0(0)</w:t>
            </w:r>
          </w:p>
        </w:tc>
      </w:tr>
      <w:tr w:rsidR="00B0163D" w:rsidRPr="00DD63CD" w14:paraId="633FFCA2" w14:textId="77777777" w:rsidTr="008C3B81">
        <w:tc>
          <w:tcPr>
            <w:tcW w:w="2210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1A009399" w14:textId="77777777" w:rsidR="00B0163D" w:rsidRPr="001171A4" w:rsidRDefault="00B0163D" w:rsidP="008C3B81">
            <w:r w:rsidRPr="001171A4">
              <w:t>Group At-Large</w:t>
            </w:r>
          </w:p>
        </w:tc>
        <w:tc>
          <w:tcPr>
            <w:tcW w:w="146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32B249C" w14:textId="77777777" w:rsidR="00B0163D" w:rsidRPr="00236721" w:rsidRDefault="00B0163D" w:rsidP="008C3B8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VACANT</w:t>
            </w:r>
          </w:p>
        </w:tc>
        <w:tc>
          <w:tcPr>
            <w:tcW w:w="2174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492827D9" w14:textId="77777777" w:rsidR="00B0163D" w:rsidRPr="00236721" w:rsidRDefault="00B0163D" w:rsidP="008C3B8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248D8BFF" w14:textId="77777777" w:rsidR="00B0163D" w:rsidRPr="001171A4" w:rsidRDefault="00B0163D" w:rsidP="008C3B81">
            <w:pPr>
              <w:autoSpaceDE w:val="0"/>
              <w:autoSpaceDN w:val="0"/>
              <w:adjustRightInd w:val="0"/>
            </w:pPr>
          </w:p>
        </w:tc>
        <w:tc>
          <w:tcPr>
            <w:tcW w:w="99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65407925" w14:textId="77777777" w:rsidR="00B0163D" w:rsidRPr="00F16A64" w:rsidRDefault="00B0163D" w:rsidP="008C3B81">
            <w:pPr>
              <w:autoSpaceDE w:val="0"/>
              <w:autoSpaceDN w:val="0"/>
              <w:adjustRightInd w:val="0"/>
            </w:pPr>
          </w:p>
        </w:tc>
        <w:tc>
          <w:tcPr>
            <w:tcW w:w="1620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75747387" w14:textId="77777777" w:rsidR="00B0163D" w:rsidRDefault="00B0163D" w:rsidP="008C3B81">
            <w:pPr>
              <w:jc w:val="center"/>
            </w:pPr>
            <w:r>
              <w:t>0</w:t>
            </w:r>
          </w:p>
        </w:tc>
        <w:tc>
          <w:tcPr>
            <w:tcW w:w="1430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0F810240" w14:textId="77777777" w:rsidR="00B0163D" w:rsidRDefault="00B0163D" w:rsidP="008C3B81">
            <w:r>
              <w:t>0(0)</w:t>
            </w:r>
          </w:p>
        </w:tc>
      </w:tr>
    </w:tbl>
    <w:p w14:paraId="11DBD08B" w14:textId="77777777" w:rsidR="00AD0209" w:rsidRPr="00130C1D" w:rsidRDefault="00AD0209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</w:rPr>
      </w:pPr>
    </w:p>
    <w:p w14:paraId="1B292F32" w14:textId="22D0BE44" w:rsidR="00FF31D4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>T</w:t>
      </w:r>
      <w:r w:rsidRPr="00130C1D">
        <w:rPr>
          <w:rFonts w:ascii="Arial Narrow" w:hAnsi="Arial Narrow" w:cs="Times New Roman"/>
          <w:b/>
          <w:bCs/>
        </w:rPr>
        <w:t>he Executive Committee establishes charges for each standing committee and may amend them as needed</w:t>
      </w:r>
      <w:r>
        <w:rPr>
          <w:rFonts w:ascii="Arial Narrow" w:hAnsi="Arial Narrow" w:cs="Times New Roman"/>
          <w:b/>
          <w:bCs/>
        </w:rPr>
        <w:t xml:space="preserve">; alternatively, the standing committee may propose amended charges, composition, etc., by making a written proposal and sending to the Faculty Senate office </w:t>
      </w:r>
      <w:hyperlink r:id="rId7" w:history="1">
        <w:r w:rsidRPr="002B4A15">
          <w:rPr>
            <w:rStyle w:val="Hyperlink"/>
            <w:rFonts w:ascii="Arial Narrow" w:hAnsi="Arial Narrow" w:cs="Times New Roman"/>
            <w:b/>
            <w:bCs/>
          </w:rPr>
          <w:t>facultysenate@unt.edu</w:t>
        </w:r>
      </w:hyperlink>
      <w:r>
        <w:rPr>
          <w:rFonts w:ascii="Arial Narrow" w:hAnsi="Arial Narrow" w:cs="Times New Roman"/>
          <w:b/>
          <w:bCs/>
        </w:rPr>
        <w:t xml:space="preserve">.) </w:t>
      </w:r>
      <w:r w:rsidRPr="00130C1D">
        <w:rPr>
          <w:rFonts w:ascii="Arial Narrow" w:hAnsi="Arial Narrow" w:cs="Times New Roman"/>
          <w:b/>
          <w:bCs/>
        </w:rPr>
        <w:t>Do your committee charges remain relevant?  If not, what changes to the charges do you propose</w:t>
      </w:r>
      <w:r>
        <w:rPr>
          <w:rFonts w:ascii="Arial Narrow" w:hAnsi="Arial Narrow" w:cs="Times New Roman"/>
          <w:b/>
          <w:bCs/>
        </w:rPr>
        <w:t>?</w:t>
      </w:r>
      <w:r w:rsidRPr="00130C1D">
        <w:rPr>
          <w:rFonts w:ascii="Arial Narrow" w:hAnsi="Arial Narrow" w:cs="Times New Roman"/>
          <w:b/>
          <w:bCs/>
        </w:rPr>
        <w:t xml:space="preserve"> </w:t>
      </w:r>
    </w:p>
    <w:p w14:paraId="3D1FF545" w14:textId="0E11253F" w:rsidR="009C1EB1" w:rsidRDefault="009C1EB1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42CE98CF" w14:textId="1B53819C" w:rsidR="009C1EB1" w:rsidRDefault="00B0163D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Among the charges for the UUCC are bulleted items labeled “Undergraduate Curriculum Review,” “Administration,” and “Charges 2015-2016.” We recommend that the five (5) bullets under Charges 2015-2016 be removed as they are no longer </w:t>
      </w:r>
      <w:proofErr w:type="gramStart"/>
      <w:r>
        <w:rPr>
          <w:rFonts w:ascii="Arial Narrow" w:hAnsi="Arial Narrow" w:cs="Times New Roman"/>
        </w:rPr>
        <w:t>current</w:t>
      </w:r>
      <w:proofErr w:type="gramEnd"/>
      <w:r>
        <w:rPr>
          <w:rFonts w:ascii="Arial Narrow" w:hAnsi="Arial Narrow" w:cs="Times New Roman"/>
        </w:rPr>
        <w:t xml:space="preserve"> and some seem to be outside the scope of the UUCC’s duties. </w:t>
      </w:r>
    </w:p>
    <w:p w14:paraId="2D829E80" w14:textId="77777777" w:rsidR="00B0163D" w:rsidRDefault="00B0163D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43770D66" w14:textId="75A27A90" w:rsidR="00B0163D" w:rsidRPr="009C1EB1" w:rsidRDefault="00B0163D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This proposed change was communicated to our Executive Committee liaison on April 3.</w:t>
      </w:r>
    </w:p>
    <w:p w14:paraId="3D73B19F" w14:textId="77777777" w:rsidR="00FF31D4" w:rsidRPr="00130C1D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7BE3EDCE" w14:textId="5FD75751" w:rsidR="00590069" w:rsidRDefault="00590069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Accomplishments</w:t>
      </w:r>
      <w:r w:rsidR="0086319C" w:rsidRPr="00130C1D">
        <w:rPr>
          <w:rFonts w:ascii="Arial Narrow" w:hAnsi="Arial Narrow" w:cs="Times New Roman"/>
          <w:b/>
          <w:bCs/>
        </w:rPr>
        <w:t xml:space="preserve"> (including items submitted for review or approval to the Executive Committee or Faculty Senate)</w:t>
      </w:r>
      <w:r w:rsidRPr="00130C1D">
        <w:rPr>
          <w:rFonts w:ascii="Arial Narrow" w:hAnsi="Arial Narrow" w:cs="Times New Roman"/>
          <w:b/>
          <w:bCs/>
        </w:rPr>
        <w:t>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633DAB98" w14:textId="1E88CE7E" w:rsidR="00CB5AE7" w:rsidRDefault="00BF6038" w:rsidP="00CB5AE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Meeting minutes presented to Faculty Senate </w:t>
      </w:r>
    </w:p>
    <w:p w14:paraId="7226E0A8" w14:textId="77777777" w:rsidR="00C923CF" w:rsidRPr="00130C1D" w:rsidRDefault="00C923CF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588591BA" w14:textId="3ECBCEBD" w:rsidR="00183909" w:rsidRDefault="006A3157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Ongoing/future</w:t>
      </w:r>
      <w:r w:rsidR="00590069" w:rsidRPr="00130C1D">
        <w:rPr>
          <w:rFonts w:ascii="Arial Narrow" w:hAnsi="Arial Narrow" w:cs="Times New Roman"/>
          <w:b/>
          <w:bCs/>
        </w:rPr>
        <w:t xml:space="preserve"> projects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412915F7" w14:textId="77777777" w:rsidR="00BF6038" w:rsidRPr="00BF6038" w:rsidRDefault="00BF6038" w:rsidP="00BF603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BF6038">
        <w:rPr>
          <w:rFonts w:ascii="Arial Narrow" w:hAnsi="Arial Narrow" w:cs="Times New Roman"/>
        </w:rPr>
        <w:t>Discussion and approval of curriculum proposals; information presented on non-voting items related to curriculum including core curriculum.</w:t>
      </w:r>
    </w:p>
    <w:sectPr w:rsidR="00BF6038" w:rsidRPr="00BF6038" w:rsidSect="00AD0209">
      <w:type w:val="continuous"/>
      <w:pgSz w:w="12240" w:h="15840"/>
      <w:pgMar w:top="63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869091" w14:textId="77777777" w:rsidR="00522DA5" w:rsidRDefault="00522DA5" w:rsidP="00F16A1C">
      <w:pPr>
        <w:spacing w:after="0" w:line="240" w:lineRule="auto"/>
      </w:pPr>
      <w:r>
        <w:separator/>
      </w:r>
    </w:p>
  </w:endnote>
  <w:endnote w:type="continuationSeparator" w:id="0">
    <w:p w14:paraId="6951FCA0" w14:textId="77777777" w:rsidR="00522DA5" w:rsidRDefault="00522DA5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EAADB1" w14:textId="77777777" w:rsidR="00522DA5" w:rsidRDefault="00522DA5" w:rsidP="00F16A1C">
      <w:pPr>
        <w:spacing w:after="0" w:line="240" w:lineRule="auto"/>
      </w:pPr>
      <w:r>
        <w:separator/>
      </w:r>
    </w:p>
  </w:footnote>
  <w:footnote w:type="continuationSeparator" w:id="0">
    <w:p w14:paraId="66E85CBF" w14:textId="77777777" w:rsidR="00522DA5" w:rsidRDefault="00522DA5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0B4666"/>
    <w:multiLevelType w:val="hybridMultilevel"/>
    <w:tmpl w:val="141A8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9D49F9"/>
    <w:multiLevelType w:val="hybridMultilevel"/>
    <w:tmpl w:val="13CE4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7242452">
    <w:abstractNumId w:val="2"/>
  </w:num>
  <w:num w:numId="2" w16cid:durableId="60831065">
    <w:abstractNumId w:val="0"/>
  </w:num>
  <w:num w:numId="3" w16cid:durableId="1872568487">
    <w:abstractNumId w:val="5"/>
  </w:num>
  <w:num w:numId="4" w16cid:durableId="352807647">
    <w:abstractNumId w:val="3"/>
  </w:num>
  <w:num w:numId="5" w16cid:durableId="1426882129">
    <w:abstractNumId w:val="1"/>
  </w:num>
  <w:num w:numId="6" w16cid:durableId="19037859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508BF"/>
    <w:rsid w:val="00075748"/>
    <w:rsid w:val="000857B1"/>
    <w:rsid w:val="00095DCF"/>
    <w:rsid w:val="000A3C1C"/>
    <w:rsid w:val="000C3805"/>
    <w:rsid w:val="000C6F52"/>
    <w:rsid w:val="001015F0"/>
    <w:rsid w:val="00102D5E"/>
    <w:rsid w:val="001179D6"/>
    <w:rsid w:val="001235B9"/>
    <w:rsid w:val="00130C1D"/>
    <w:rsid w:val="00153BBC"/>
    <w:rsid w:val="00154E5C"/>
    <w:rsid w:val="001772AD"/>
    <w:rsid w:val="00183909"/>
    <w:rsid w:val="001942E1"/>
    <w:rsid w:val="001B6388"/>
    <w:rsid w:val="001E2FCE"/>
    <w:rsid w:val="001E4A8B"/>
    <w:rsid w:val="00245AF1"/>
    <w:rsid w:val="002548D5"/>
    <w:rsid w:val="00261B3F"/>
    <w:rsid w:val="002671D8"/>
    <w:rsid w:val="00281117"/>
    <w:rsid w:val="002B5F87"/>
    <w:rsid w:val="0030331C"/>
    <w:rsid w:val="00304FF8"/>
    <w:rsid w:val="0031214C"/>
    <w:rsid w:val="00317844"/>
    <w:rsid w:val="003178DF"/>
    <w:rsid w:val="003338FF"/>
    <w:rsid w:val="00391E38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62960"/>
    <w:rsid w:val="004A341C"/>
    <w:rsid w:val="004E53A2"/>
    <w:rsid w:val="004E692C"/>
    <w:rsid w:val="004F0819"/>
    <w:rsid w:val="00502633"/>
    <w:rsid w:val="00505CE2"/>
    <w:rsid w:val="0050685E"/>
    <w:rsid w:val="00522DA5"/>
    <w:rsid w:val="005812AA"/>
    <w:rsid w:val="00590069"/>
    <w:rsid w:val="005954D0"/>
    <w:rsid w:val="005A6BDA"/>
    <w:rsid w:val="005C3D6A"/>
    <w:rsid w:val="005F7D45"/>
    <w:rsid w:val="00625327"/>
    <w:rsid w:val="006348C6"/>
    <w:rsid w:val="006435E0"/>
    <w:rsid w:val="0067283A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6F50A9"/>
    <w:rsid w:val="00701BC5"/>
    <w:rsid w:val="00717A8E"/>
    <w:rsid w:val="00723FE2"/>
    <w:rsid w:val="0075059D"/>
    <w:rsid w:val="00771C19"/>
    <w:rsid w:val="0078348C"/>
    <w:rsid w:val="007B3776"/>
    <w:rsid w:val="007E36DE"/>
    <w:rsid w:val="007E390A"/>
    <w:rsid w:val="007F0EF3"/>
    <w:rsid w:val="007F2A3C"/>
    <w:rsid w:val="007F3BE3"/>
    <w:rsid w:val="007F4D2B"/>
    <w:rsid w:val="00814FED"/>
    <w:rsid w:val="0082160C"/>
    <w:rsid w:val="0082447F"/>
    <w:rsid w:val="00824B07"/>
    <w:rsid w:val="00830DA3"/>
    <w:rsid w:val="0084419A"/>
    <w:rsid w:val="008506C3"/>
    <w:rsid w:val="008611A8"/>
    <w:rsid w:val="0086319C"/>
    <w:rsid w:val="00873332"/>
    <w:rsid w:val="008925BC"/>
    <w:rsid w:val="008C3212"/>
    <w:rsid w:val="008C42AB"/>
    <w:rsid w:val="008C4786"/>
    <w:rsid w:val="008C7169"/>
    <w:rsid w:val="008F150C"/>
    <w:rsid w:val="009012CF"/>
    <w:rsid w:val="00911042"/>
    <w:rsid w:val="009151E8"/>
    <w:rsid w:val="009372D5"/>
    <w:rsid w:val="00947DAF"/>
    <w:rsid w:val="009924AB"/>
    <w:rsid w:val="009A4CFC"/>
    <w:rsid w:val="009B0B7F"/>
    <w:rsid w:val="009B0F4C"/>
    <w:rsid w:val="009C1EB1"/>
    <w:rsid w:val="009C5AB4"/>
    <w:rsid w:val="009D701F"/>
    <w:rsid w:val="009E27E5"/>
    <w:rsid w:val="00A370E7"/>
    <w:rsid w:val="00A5188A"/>
    <w:rsid w:val="00A86014"/>
    <w:rsid w:val="00AD0209"/>
    <w:rsid w:val="00B00A6F"/>
    <w:rsid w:val="00B0163D"/>
    <w:rsid w:val="00B267F7"/>
    <w:rsid w:val="00B500E3"/>
    <w:rsid w:val="00B63BFB"/>
    <w:rsid w:val="00B7069A"/>
    <w:rsid w:val="00B71E24"/>
    <w:rsid w:val="00BA31EA"/>
    <w:rsid w:val="00BA4745"/>
    <w:rsid w:val="00BA5E89"/>
    <w:rsid w:val="00BB59D3"/>
    <w:rsid w:val="00BD0273"/>
    <w:rsid w:val="00BE0730"/>
    <w:rsid w:val="00BE23F0"/>
    <w:rsid w:val="00BE2B47"/>
    <w:rsid w:val="00BF17E7"/>
    <w:rsid w:val="00BF18DA"/>
    <w:rsid w:val="00BF3605"/>
    <w:rsid w:val="00BF6038"/>
    <w:rsid w:val="00C32BD0"/>
    <w:rsid w:val="00C62454"/>
    <w:rsid w:val="00C65A52"/>
    <w:rsid w:val="00C67BA0"/>
    <w:rsid w:val="00C82A75"/>
    <w:rsid w:val="00C923CF"/>
    <w:rsid w:val="00CB39F7"/>
    <w:rsid w:val="00CB5AE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C45"/>
    <w:rsid w:val="00D8694C"/>
    <w:rsid w:val="00DA3623"/>
    <w:rsid w:val="00DA4912"/>
    <w:rsid w:val="00DB2C78"/>
    <w:rsid w:val="00DC1961"/>
    <w:rsid w:val="00DD63CD"/>
    <w:rsid w:val="00DF058F"/>
    <w:rsid w:val="00DF617A"/>
    <w:rsid w:val="00E104F6"/>
    <w:rsid w:val="00E216DF"/>
    <w:rsid w:val="00E44552"/>
    <w:rsid w:val="00E46ECC"/>
    <w:rsid w:val="00E66857"/>
    <w:rsid w:val="00E76C68"/>
    <w:rsid w:val="00E91951"/>
    <w:rsid w:val="00EA6197"/>
    <w:rsid w:val="00EC1FB8"/>
    <w:rsid w:val="00EC2E27"/>
    <w:rsid w:val="00EC4B2C"/>
    <w:rsid w:val="00ED3B14"/>
    <w:rsid w:val="00F16A1C"/>
    <w:rsid w:val="00F261D0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C18E5"/>
    <w:rsid w:val="00FF31D4"/>
    <w:rsid w:val="00FF5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6D569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1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acultysenate@u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37f4b8a2-ad4f-41b5-9a91-284d2cc38f56}" enabled="1" method="Standard" siteId="{70de1992-07c6-480f-a318-a1afcba0398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61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nnon, Sian</dc:creator>
  <cp:lastModifiedBy>Glazer, Courtney</cp:lastModifiedBy>
  <cp:revision>3</cp:revision>
  <cp:lastPrinted>2023-04-27T18:41:00Z</cp:lastPrinted>
  <dcterms:created xsi:type="dcterms:W3CDTF">2025-04-11T20:42:00Z</dcterms:created>
  <dcterms:modified xsi:type="dcterms:W3CDTF">2025-04-11T20:51:00Z</dcterms:modified>
</cp:coreProperties>
</file>